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26AA6F" w14:textId="4DB03733" w:rsidR="00507E9B" w:rsidRDefault="0051299B" w:rsidP="00EC14E3">
      <w:pPr>
        <w:pStyle w:val="Title"/>
      </w:pPr>
      <w:bookmarkStart w:id="0" w:name="_Toc66387218"/>
      <w:r>
        <w:t xml:space="preserve">A quite long project name </w:t>
      </w:r>
    </w:p>
    <w:p w14:paraId="57C526EF" w14:textId="2CCA2DA9" w:rsidR="0051299B" w:rsidRDefault="0051299B" w:rsidP="00700BA8">
      <w:pPr>
        <w:pStyle w:val="Subtitle"/>
      </w:pPr>
      <w:r>
        <w:t>A long</w:t>
      </w:r>
      <w:r w:rsidRPr="0051299B">
        <w:t xml:space="preserve"> </w:t>
      </w:r>
      <w:r>
        <w:t>doc title that spreads over multiple lines</w:t>
      </w:r>
    </w:p>
    <w:p w14:paraId="267F0243" w14:textId="45F28393" w:rsidR="00231CA3" w:rsidRDefault="00231CA3" w:rsidP="00231CA3">
      <w:pPr>
        <w:pStyle w:val="Date"/>
      </w:pPr>
      <w:r>
        <w:t>2020-09-04</w:t>
      </w:r>
    </w:p>
    <w:p w14:paraId="03AE6630" w14:textId="75913614" w:rsidR="00231CA3" w:rsidRDefault="00231CA3" w:rsidP="00231CA3">
      <w:pPr>
        <w:pStyle w:val="Author"/>
      </w:pPr>
      <w:r>
        <w:t>Author</w:t>
      </w:r>
    </w:p>
    <w:p w14:paraId="5ED48809" w14:textId="6DFAA41C" w:rsidR="00AA0904" w:rsidRPr="00AA0904" w:rsidRDefault="00AA0904" w:rsidP="00AA0904">
      <w:pPr>
        <w:pStyle w:val="Abstract"/>
      </w:pPr>
      <w:r>
        <w:t>Abstract</w:t>
      </w:r>
    </w:p>
    <w:p w14:paraId="23F7CF7A" w14:textId="77777777" w:rsidR="00507E9B" w:rsidRDefault="00507E9B">
      <w:pPr>
        <w:rPr>
          <w:rFonts w:asciiTheme="majorHAnsi" w:eastAsiaTheme="majorEastAsia" w:hAnsiTheme="majorHAnsi" w:cstheme="majorBidi"/>
          <w:b/>
          <w:bCs/>
          <w:caps/>
          <w:sz w:val="48"/>
          <w:szCs w:val="32"/>
        </w:rPr>
      </w:pPr>
      <w:r>
        <w:br w:type="page"/>
      </w:r>
    </w:p>
    <w:p w14:paraId="24268A6B" w14:textId="4C88C00A" w:rsidR="004E1821" w:rsidRDefault="00B53D33" w:rsidP="00A339AD">
      <w:pPr>
        <w:pStyle w:val="Heading1"/>
      </w:pPr>
      <w:r>
        <w:lastRenderedPageBreak/>
        <w:t>reference document</w:t>
      </w:r>
      <w:bookmarkEnd w:id="0"/>
    </w:p>
    <w:p w14:paraId="7598E6E3" w14:textId="28020C78" w:rsidR="004E1821" w:rsidRDefault="00B53D33">
      <w:pPr>
        <w:pStyle w:val="Subtitle"/>
      </w:pPr>
      <w:r w:rsidRPr="00BD43AC">
        <w:t xml:space="preserve">max </w:t>
      </w:r>
      <w:proofErr w:type="spellStart"/>
      <w:r w:rsidRPr="00BD43AC">
        <w:t>fordham</w:t>
      </w:r>
      <w:proofErr w:type="spellEnd"/>
      <w:r>
        <w:t xml:space="preserve"> template</w:t>
      </w:r>
    </w:p>
    <w:p w14:paraId="05DE7F44" w14:textId="1B365ECC" w:rsidR="004C6CF4" w:rsidRDefault="00021ED9" w:rsidP="00BF4188">
      <w:pPr>
        <w:pStyle w:val="Author"/>
        <w:tabs>
          <w:tab w:val="left" w:pos="9750"/>
        </w:tabs>
      </w:pPr>
      <w:r>
        <w:t xml:space="preserve"> </w:t>
      </w:r>
    </w:p>
    <w:sdt>
      <w:sdtPr>
        <w:rPr>
          <w:rFonts w:ascii="Calibri" w:eastAsiaTheme="minorHAnsi" w:hAnsi="Calibri" w:cstheme="minorBidi"/>
          <w:b w:val="0"/>
          <w:sz w:val="24"/>
          <w:szCs w:val="24"/>
        </w:rPr>
        <w:id w:val="1000313829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2610ED8D" w14:textId="4393F2A1" w:rsidR="00187AA8" w:rsidRDefault="00187AA8">
          <w:pPr>
            <w:pStyle w:val="TOCHeading"/>
          </w:pPr>
          <w:r>
            <w:t>Contents</w:t>
          </w:r>
        </w:p>
        <w:p w14:paraId="1B9FC90F" w14:textId="4AE110F3" w:rsidR="00E30EE5" w:rsidRDefault="00187AA8" w:rsidP="00E30EE5">
          <w:pPr>
            <w:pStyle w:val="TOCHeading"/>
            <w:rPr>
              <w:rFonts w:asciiTheme="minorHAnsi" w:eastAsiaTheme="minorEastAsia" w:hAnsiTheme="minorHAnsi"/>
              <w:noProof/>
              <w:sz w:val="22"/>
              <w:szCs w:val="22"/>
              <w:lang w:val="en-GB" w:eastAsia="en-GB"/>
            </w:rPr>
          </w:pPr>
          <w:r>
            <w:fldChar w:fldCharType="begin"/>
          </w:r>
          <w:r w:rsidRPr="00E30EE5">
            <w:instrText xml:space="preserve"> TOC \o "1-3" \h \z \u </w:instrText>
          </w:r>
          <w:r>
            <w:fldChar w:fldCharType="separate"/>
          </w:r>
          <w:hyperlink w:anchor="_Toc66387218" w:history="1">
            <w:r w:rsidR="00E30EE5" w:rsidRPr="00E30EE5">
              <w:rPr>
                <w:rStyle w:val="Hyperlink"/>
                <w:rFonts w:asciiTheme="majorHAnsi" w:hAnsiTheme="majorHAnsi"/>
                <w:color w:val="auto"/>
              </w:rPr>
              <w:t>reference</w:t>
            </w:r>
            <w:r w:rsidR="00E30EE5" w:rsidRPr="00D43A0E">
              <w:rPr>
                <w:rStyle w:val="Hyperlink"/>
                <w:noProof/>
              </w:rPr>
              <w:t xml:space="preserve"> document</w:t>
            </w:r>
            <w:r w:rsidR="00E30EE5">
              <w:rPr>
                <w:noProof/>
                <w:webHidden/>
              </w:rPr>
              <w:tab/>
            </w:r>
            <w:r w:rsidR="00E30EE5">
              <w:rPr>
                <w:noProof/>
                <w:webHidden/>
              </w:rPr>
              <w:fldChar w:fldCharType="begin"/>
            </w:r>
            <w:r w:rsidR="00E30EE5">
              <w:rPr>
                <w:noProof/>
                <w:webHidden/>
              </w:rPr>
              <w:instrText xml:space="preserve"> PAGEREF _Toc66387218 \h </w:instrText>
            </w:r>
            <w:r w:rsidR="00E30EE5">
              <w:rPr>
                <w:noProof/>
                <w:webHidden/>
              </w:rPr>
            </w:r>
            <w:r w:rsidR="00E30EE5">
              <w:rPr>
                <w:noProof/>
                <w:webHidden/>
              </w:rPr>
              <w:fldChar w:fldCharType="separate"/>
            </w:r>
            <w:r w:rsidR="00E30EE5">
              <w:rPr>
                <w:noProof/>
                <w:webHidden/>
              </w:rPr>
              <w:t>1</w:t>
            </w:r>
            <w:r w:rsidR="00E30EE5">
              <w:rPr>
                <w:noProof/>
                <w:webHidden/>
              </w:rPr>
              <w:fldChar w:fldCharType="end"/>
            </w:r>
          </w:hyperlink>
        </w:p>
        <w:p w14:paraId="5BF10257" w14:textId="76BD8BB6" w:rsidR="00E30EE5" w:rsidRDefault="00F674ED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GB" w:eastAsia="en-GB"/>
            </w:rPr>
          </w:pPr>
          <w:hyperlink w:anchor="_Toc66387219" w:history="1">
            <w:r w:rsidR="00E30EE5" w:rsidRPr="00D43A0E">
              <w:rPr>
                <w:rStyle w:val="Hyperlink"/>
                <w:noProof/>
              </w:rPr>
              <w:t>headings overview:</w:t>
            </w:r>
            <w:r w:rsidR="00E30EE5">
              <w:rPr>
                <w:noProof/>
                <w:webHidden/>
              </w:rPr>
              <w:tab/>
            </w:r>
            <w:r w:rsidR="00E30EE5">
              <w:rPr>
                <w:noProof/>
                <w:webHidden/>
              </w:rPr>
              <w:fldChar w:fldCharType="begin"/>
            </w:r>
            <w:r w:rsidR="00E30EE5">
              <w:rPr>
                <w:noProof/>
                <w:webHidden/>
              </w:rPr>
              <w:instrText xml:space="preserve"> PAGEREF _Toc66387219 \h </w:instrText>
            </w:r>
            <w:r w:rsidR="00E30EE5">
              <w:rPr>
                <w:noProof/>
                <w:webHidden/>
              </w:rPr>
            </w:r>
            <w:r w:rsidR="00E30EE5">
              <w:rPr>
                <w:noProof/>
                <w:webHidden/>
              </w:rPr>
              <w:fldChar w:fldCharType="separate"/>
            </w:r>
            <w:r w:rsidR="00E30EE5">
              <w:rPr>
                <w:noProof/>
                <w:webHidden/>
              </w:rPr>
              <w:t>2</w:t>
            </w:r>
            <w:r w:rsidR="00E30EE5">
              <w:rPr>
                <w:noProof/>
                <w:webHidden/>
              </w:rPr>
              <w:fldChar w:fldCharType="end"/>
            </w:r>
          </w:hyperlink>
        </w:p>
        <w:p w14:paraId="47F39ECB" w14:textId="34A78866" w:rsidR="00E30EE5" w:rsidRDefault="00F674ED">
          <w:pPr>
            <w:pStyle w:val="TOC1"/>
            <w:tabs>
              <w:tab w:val="right" w:leader="dot" w:pos="973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GB" w:eastAsia="en-GB"/>
            </w:rPr>
          </w:pPr>
          <w:hyperlink w:anchor="_Toc66387220" w:history="1">
            <w:r w:rsidR="00E30EE5" w:rsidRPr="00D43A0E">
              <w:rPr>
                <w:rStyle w:val="Hyperlink"/>
                <w:noProof/>
              </w:rPr>
              <w:t>Heading 1 – doc title</w:t>
            </w:r>
            <w:r w:rsidR="00E30EE5">
              <w:rPr>
                <w:noProof/>
                <w:webHidden/>
              </w:rPr>
              <w:tab/>
            </w:r>
            <w:r w:rsidR="00E30EE5">
              <w:rPr>
                <w:noProof/>
                <w:webHidden/>
              </w:rPr>
              <w:fldChar w:fldCharType="begin"/>
            </w:r>
            <w:r w:rsidR="00E30EE5">
              <w:rPr>
                <w:noProof/>
                <w:webHidden/>
              </w:rPr>
              <w:instrText xml:space="preserve"> PAGEREF _Toc66387220 \h </w:instrText>
            </w:r>
            <w:r w:rsidR="00E30EE5">
              <w:rPr>
                <w:noProof/>
                <w:webHidden/>
              </w:rPr>
            </w:r>
            <w:r w:rsidR="00E30EE5">
              <w:rPr>
                <w:noProof/>
                <w:webHidden/>
              </w:rPr>
              <w:fldChar w:fldCharType="separate"/>
            </w:r>
            <w:r w:rsidR="00E30EE5">
              <w:rPr>
                <w:noProof/>
                <w:webHidden/>
              </w:rPr>
              <w:t>2</w:t>
            </w:r>
            <w:r w:rsidR="00E30EE5">
              <w:rPr>
                <w:noProof/>
                <w:webHidden/>
              </w:rPr>
              <w:fldChar w:fldCharType="end"/>
            </w:r>
          </w:hyperlink>
        </w:p>
        <w:p w14:paraId="681FADC2" w14:textId="3AAFEFCE" w:rsidR="00E30EE5" w:rsidRDefault="00F674ED">
          <w:pPr>
            <w:pStyle w:val="TOC2"/>
            <w:tabs>
              <w:tab w:val="right" w:leader="dot" w:pos="973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GB" w:eastAsia="en-GB"/>
            </w:rPr>
          </w:pPr>
          <w:hyperlink w:anchor="_Toc66387221" w:history="1">
            <w:r w:rsidR="00E30EE5" w:rsidRPr="00D43A0E">
              <w:rPr>
                <w:rStyle w:val="Hyperlink"/>
                <w:noProof/>
              </w:rPr>
              <w:t>Heading 2  – doc main category</w:t>
            </w:r>
            <w:r w:rsidR="00E30EE5">
              <w:rPr>
                <w:noProof/>
                <w:webHidden/>
              </w:rPr>
              <w:tab/>
            </w:r>
            <w:r w:rsidR="00E30EE5">
              <w:rPr>
                <w:noProof/>
                <w:webHidden/>
              </w:rPr>
              <w:fldChar w:fldCharType="begin"/>
            </w:r>
            <w:r w:rsidR="00E30EE5">
              <w:rPr>
                <w:noProof/>
                <w:webHidden/>
              </w:rPr>
              <w:instrText xml:space="preserve"> PAGEREF _Toc66387221 \h </w:instrText>
            </w:r>
            <w:r w:rsidR="00E30EE5">
              <w:rPr>
                <w:noProof/>
                <w:webHidden/>
              </w:rPr>
            </w:r>
            <w:r w:rsidR="00E30EE5">
              <w:rPr>
                <w:noProof/>
                <w:webHidden/>
              </w:rPr>
              <w:fldChar w:fldCharType="separate"/>
            </w:r>
            <w:r w:rsidR="00E30EE5">
              <w:rPr>
                <w:noProof/>
                <w:webHidden/>
              </w:rPr>
              <w:t>2</w:t>
            </w:r>
            <w:r w:rsidR="00E30EE5">
              <w:rPr>
                <w:noProof/>
                <w:webHidden/>
              </w:rPr>
              <w:fldChar w:fldCharType="end"/>
            </w:r>
          </w:hyperlink>
        </w:p>
        <w:p w14:paraId="2259C76A" w14:textId="5239F343" w:rsidR="00E30EE5" w:rsidRDefault="00F674ED">
          <w:pPr>
            <w:pStyle w:val="TOC3"/>
            <w:tabs>
              <w:tab w:val="right" w:leader="dot" w:pos="973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GB" w:eastAsia="en-GB"/>
            </w:rPr>
          </w:pPr>
          <w:hyperlink w:anchor="_Toc66387222" w:history="1">
            <w:r w:rsidR="00E30EE5" w:rsidRPr="00D43A0E">
              <w:rPr>
                <w:rStyle w:val="Hyperlink"/>
                <w:noProof/>
              </w:rPr>
              <w:t>Heading 3 – doc sub-category</w:t>
            </w:r>
            <w:r w:rsidR="00E30EE5">
              <w:rPr>
                <w:noProof/>
                <w:webHidden/>
              </w:rPr>
              <w:tab/>
            </w:r>
            <w:r w:rsidR="00E30EE5">
              <w:rPr>
                <w:noProof/>
                <w:webHidden/>
              </w:rPr>
              <w:fldChar w:fldCharType="begin"/>
            </w:r>
            <w:r w:rsidR="00E30EE5">
              <w:rPr>
                <w:noProof/>
                <w:webHidden/>
              </w:rPr>
              <w:instrText xml:space="preserve"> PAGEREF _Toc66387222 \h </w:instrText>
            </w:r>
            <w:r w:rsidR="00E30EE5">
              <w:rPr>
                <w:noProof/>
                <w:webHidden/>
              </w:rPr>
            </w:r>
            <w:r w:rsidR="00E30EE5">
              <w:rPr>
                <w:noProof/>
                <w:webHidden/>
              </w:rPr>
              <w:fldChar w:fldCharType="separate"/>
            </w:r>
            <w:r w:rsidR="00E30EE5">
              <w:rPr>
                <w:noProof/>
                <w:webHidden/>
              </w:rPr>
              <w:t>2</w:t>
            </w:r>
            <w:r w:rsidR="00E30EE5">
              <w:rPr>
                <w:noProof/>
                <w:webHidden/>
              </w:rPr>
              <w:fldChar w:fldCharType="end"/>
            </w:r>
          </w:hyperlink>
        </w:p>
        <w:p w14:paraId="69440279" w14:textId="09320730" w:rsidR="00E30EE5" w:rsidRDefault="00F674ED">
          <w:pPr>
            <w:pStyle w:val="TOC3"/>
            <w:tabs>
              <w:tab w:val="right" w:leader="dot" w:pos="973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GB" w:eastAsia="en-GB"/>
            </w:rPr>
          </w:pPr>
          <w:hyperlink w:anchor="_Toc66387223" w:history="1">
            <w:r w:rsidR="00E30EE5" w:rsidRPr="00D43A0E">
              <w:rPr>
                <w:rStyle w:val="Hyperlink"/>
                <w:noProof/>
              </w:rPr>
              <w:t>Tables</w:t>
            </w:r>
            <w:r w:rsidR="00E30EE5">
              <w:rPr>
                <w:noProof/>
                <w:webHidden/>
              </w:rPr>
              <w:tab/>
            </w:r>
            <w:r w:rsidR="00E30EE5">
              <w:rPr>
                <w:noProof/>
                <w:webHidden/>
              </w:rPr>
              <w:fldChar w:fldCharType="begin"/>
            </w:r>
            <w:r w:rsidR="00E30EE5">
              <w:rPr>
                <w:noProof/>
                <w:webHidden/>
              </w:rPr>
              <w:instrText xml:space="preserve"> PAGEREF _Toc66387223 \h </w:instrText>
            </w:r>
            <w:r w:rsidR="00E30EE5">
              <w:rPr>
                <w:noProof/>
                <w:webHidden/>
              </w:rPr>
            </w:r>
            <w:r w:rsidR="00E30EE5">
              <w:rPr>
                <w:noProof/>
                <w:webHidden/>
              </w:rPr>
              <w:fldChar w:fldCharType="separate"/>
            </w:r>
            <w:r w:rsidR="00E30EE5">
              <w:rPr>
                <w:noProof/>
                <w:webHidden/>
              </w:rPr>
              <w:t>2</w:t>
            </w:r>
            <w:r w:rsidR="00E30EE5">
              <w:rPr>
                <w:noProof/>
                <w:webHidden/>
              </w:rPr>
              <w:fldChar w:fldCharType="end"/>
            </w:r>
          </w:hyperlink>
        </w:p>
        <w:p w14:paraId="711FDB68" w14:textId="35AC3767" w:rsidR="00E30EE5" w:rsidRDefault="00F674ED">
          <w:pPr>
            <w:pStyle w:val="TOC3"/>
            <w:tabs>
              <w:tab w:val="right" w:leader="dot" w:pos="973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GB" w:eastAsia="en-GB"/>
            </w:rPr>
          </w:pPr>
          <w:hyperlink w:anchor="_Toc66387224" w:history="1">
            <w:r w:rsidR="00E30EE5" w:rsidRPr="00D43A0E">
              <w:rPr>
                <w:rStyle w:val="Hyperlink"/>
                <w:noProof/>
              </w:rPr>
              <w:t>Tables</w:t>
            </w:r>
            <w:r w:rsidR="00E30EE5">
              <w:rPr>
                <w:noProof/>
                <w:webHidden/>
              </w:rPr>
              <w:tab/>
            </w:r>
            <w:r w:rsidR="00E30EE5">
              <w:rPr>
                <w:noProof/>
                <w:webHidden/>
              </w:rPr>
              <w:fldChar w:fldCharType="begin"/>
            </w:r>
            <w:r w:rsidR="00E30EE5">
              <w:rPr>
                <w:noProof/>
                <w:webHidden/>
              </w:rPr>
              <w:instrText xml:space="preserve"> PAGEREF _Toc66387224 \h </w:instrText>
            </w:r>
            <w:r w:rsidR="00E30EE5">
              <w:rPr>
                <w:noProof/>
                <w:webHidden/>
              </w:rPr>
            </w:r>
            <w:r w:rsidR="00E30EE5">
              <w:rPr>
                <w:noProof/>
                <w:webHidden/>
              </w:rPr>
              <w:fldChar w:fldCharType="separate"/>
            </w:r>
            <w:r w:rsidR="00E30EE5">
              <w:rPr>
                <w:noProof/>
                <w:webHidden/>
              </w:rPr>
              <w:t>2</w:t>
            </w:r>
            <w:r w:rsidR="00E30EE5">
              <w:rPr>
                <w:noProof/>
                <w:webHidden/>
              </w:rPr>
              <w:fldChar w:fldCharType="end"/>
            </w:r>
          </w:hyperlink>
        </w:p>
        <w:p w14:paraId="6E3123DB" w14:textId="5F449954" w:rsidR="00E30EE5" w:rsidRDefault="00F674ED">
          <w:pPr>
            <w:pStyle w:val="TOC3"/>
            <w:tabs>
              <w:tab w:val="right" w:leader="dot" w:pos="9736"/>
            </w:tabs>
            <w:rPr>
              <w:rFonts w:asciiTheme="minorHAnsi" w:eastAsiaTheme="minorEastAsia" w:hAnsiTheme="minorHAnsi"/>
              <w:noProof/>
              <w:sz w:val="22"/>
              <w:szCs w:val="22"/>
              <w:lang w:val="en-GB" w:eastAsia="en-GB"/>
            </w:rPr>
          </w:pPr>
          <w:hyperlink w:anchor="_Toc66387225" w:history="1">
            <w:r w:rsidR="00E30EE5" w:rsidRPr="00D43A0E">
              <w:rPr>
                <w:rStyle w:val="Hyperlink"/>
                <w:noProof/>
              </w:rPr>
              <w:t>Lists</w:t>
            </w:r>
            <w:r w:rsidR="00E30EE5">
              <w:rPr>
                <w:noProof/>
                <w:webHidden/>
              </w:rPr>
              <w:tab/>
            </w:r>
            <w:r w:rsidR="00E30EE5">
              <w:rPr>
                <w:noProof/>
                <w:webHidden/>
              </w:rPr>
              <w:fldChar w:fldCharType="begin"/>
            </w:r>
            <w:r w:rsidR="00E30EE5">
              <w:rPr>
                <w:noProof/>
                <w:webHidden/>
              </w:rPr>
              <w:instrText xml:space="preserve"> PAGEREF _Toc66387225 \h </w:instrText>
            </w:r>
            <w:r w:rsidR="00E30EE5">
              <w:rPr>
                <w:noProof/>
                <w:webHidden/>
              </w:rPr>
            </w:r>
            <w:r w:rsidR="00E30EE5">
              <w:rPr>
                <w:noProof/>
                <w:webHidden/>
              </w:rPr>
              <w:fldChar w:fldCharType="separate"/>
            </w:r>
            <w:r w:rsidR="00E30EE5">
              <w:rPr>
                <w:noProof/>
                <w:webHidden/>
              </w:rPr>
              <w:t>3</w:t>
            </w:r>
            <w:r w:rsidR="00E30EE5">
              <w:rPr>
                <w:noProof/>
                <w:webHidden/>
              </w:rPr>
              <w:fldChar w:fldCharType="end"/>
            </w:r>
          </w:hyperlink>
        </w:p>
        <w:p w14:paraId="7275FD48" w14:textId="6FC7421B" w:rsidR="00187AA8" w:rsidRDefault="00187AA8">
          <w:r>
            <w:rPr>
              <w:b/>
              <w:bCs/>
              <w:noProof/>
            </w:rPr>
            <w:fldChar w:fldCharType="end"/>
          </w:r>
        </w:p>
      </w:sdtContent>
    </w:sdt>
    <w:p w14:paraId="4F65578D" w14:textId="64604EFE" w:rsidR="004C6CF4" w:rsidRDefault="004C6CF4" w:rsidP="00BF4188">
      <w:pPr>
        <w:pStyle w:val="Author"/>
        <w:tabs>
          <w:tab w:val="left" w:pos="9750"/>
        </w:tabs>
      </w:pPr>
    </w:p>
    <w:p w14:paraId="7DDCA3D8" w14:textId="350F6B3A" w:rsidR="004E1821" w:rsidRDefault="00021ED9" w:rsidP="00BF4188">
      <w:pPr>
        <w:pStyle w:val="Author"/>
        <w:tabs>
          <w:tab w:val="left" w:pos="9750"/>
        </w:tabs>
      </w:pPr>
      <w:r>
        <w:t xml:space="preserve">Author </w:t>
      </w:r>
      <w:r w:rsidR="00BF4188">
        <w:tab/>
      </w:r>
    </w:p>
    <w:p w14:paraId="14869DB1" w14:textId="4F817DFD" w:rsidR="004E1821" w:rsidRPr="007A75FC" w:rsidRDefault="00021ED9">
      <w:pPr>
        <w:pStyle w:val="Date"/>
        <w:rPr>
          <w:rStyle w:val="mfwhite"/>
        </w:rPr>
      </w:pPr>
      <w:r>
        <w:t xml:space="preserve">Date </w:t>
      </w:r>
    </w:p>
    <w:p w14:paraId="63FFD99C" w14:textId="77777777" w:rsidR="00542C0E" w:rsidRPr="00542C0E" w:rsidRDefault="00542C0E" w:rsidP="00542C0E">
      <w:pPr>
        <w:pStyle w:val="BodyText"/>
      </w:pPr>
    </w:p>
    <w:p w14:paraId="0B5C4B79" w14:textId="1599932A" w:rsidR="004E1821" w:rsidRDefault="00021ED9">
      <w:pPr>
        <w:pStyle w:val="Abstract"/>
      </w:pPr>
      <w:r>
        <w:lastRenderedPageBreak/>
        <w:t xml:space="preserve"> Abstract </w:t>
      </w:r>
    </w:p>
    <w:p w14:paraId="65618165" w14:textId="6C52501E" w:rsidR="00187AA8" w:rsidRPr="00187AA8" w:rsidRDefault="00155285" w:rsidP="00155285">
      <w:pPr>
        <w:pStyle w:val="Disclaimer"/>
      </w:pPr>
      <w:r>
        <w:t>Disclaimer text</w:t>
      </w:r>
    </w:p>
    <w:p w14:paraId="43F58B42" w14:textId="77777777" w:rsidR="004E1821" w:rsidRDefault="004C6CF4" w:rsidP="004C6CF4">
      <w:pPr>
        <w:pStyle w:val="Heading1"/>
      </w:pPr>
      <w:bookmarkStart w:id="1" w:name="_Toc66387219"/>
      <w:r>
        <w:t>headings overview:</w:t>
      </w:r>
      <w:bookmarkEnd w:id="1"/>
    </w:p>
    <w:p w14:paraId="3DEC3ADE" w14:textId="77777777" w:rsidR="004C6CF4" w:rsidRDefault="004C6CF4" w:rsidP="00254733">
      <w:pPr>
        <w:pStyle w:val="mfgrey"/>
      </w:pPr>
      <w:bookmarkStart w:id="2" w:name="_Toc66387220"/>
      <w:r>
        <w:t>Heading 1 – doc title</w:t>
      </w:r>
      <w:bookmarkEnd w:id="2"/>
    </w:p>
    <w:p w14:paraId="2A9B32F6" w14:textId="17BB7C9C" w:rsidR="004E1821" w:rsidRDefault="00021ED9">
      <w:pPr>
        <w:pStyle w:val="Heading2"/>
      </w:pPr>
      <w:bookmarkStart w:id="3" w:name="heading-2"/>
      <w:bookmarkStart w:id="4" w:name="_Toc66387221"/>
      <w:r>
        <w:t xml:space="preserve">Heading </w:t>
      </w:r>
      <w:proofErr w:type="gramStart"/>
      <w:r>
        <w:t xml:space="preserve">2 </w:t>
      </w:r>
      <w:bookmarkEnd w:id="3"/>
      <w:r w:rsidR="004C6CF4">
        <w:t xml:space="preserve"> –</w:t>
      </w:r>
      <w:proofErr w:type="gramEnd"/>
      <w:r w:rsidR="004C6CF4">
        <w:t xml:space="preserve"> doc main category</w:t>
      </w:r>
      <w:bookmarkEnd w:id="4"/>
    </w:p>
    <w:p w14:paraId="1EFED8D1" w14:textId="69A3DCFB" w:rsidR="004E1821" w:rsidRDefault="00021ED9" w:rsidP="00745220">
      <w:pPr>
        <w:pStyle w:val="Heading3"/>
      </w:pPr>
      <w:bookmarkStart w:id="5" w:name="heading-3"/>
      <w:bookmarkStart w:id="6" w:name="_Toc66387222"/>
      <w:r>
        <w:t xml:space="preserve">Heading 3 </w:t>
      </w:r>
      <w:bookmarkEnd w:id="5"/>
      <w:r w:rsidR="004C6CF4">
        <w:t>– doc sub-category</w:t>
      </w:r>
      <w:bookmarkEnd w:id="6"/>
    </w:p>
    <w:p w14:paraId="31D08E69" w14:textId="77777777" w:rsidR="004E1821" w:rsidRDefault="00021ED9" w:rsidP="00BA41C8">
      <w:pPr>
        <w:pStyle w:val="Heading4"/>
      </w:pPr>
      <w:bookmarkStart w:id="7" w:name="heading-4"/>
      <w:r>
        <w:t xml:space="preserve">Heading 4 </w:t>
      </w:r>
      <w:bookmarkEnd w:id="7"/>
    </w:p>
    <w:p w14:paraId="28F42CBC" w14:textId="77777777" w:rsidR="004E1821" w:rsidRDefault="00021ED9">
      <w:pPr>
        <w:pStyle w:val="Heading5"/>
      </w:pPr>
      <w:bookmarkStart w:id="8" w:name="heading-5"/>
      <w:r>
        <w:t>Heading 5</w:t>
      </w:r>
      <w:bookmarkEnd w:id="8"/>
    </w:p>
    <w:p w14:paraId="3A64F2ED" w14:textId="77777777" w:rsidR="004E1821" w:rsidRDefault="00021ED9">
      <w:pPr>
        <w:pStyle w:val="Heading6"/>
      </w:pPr>
      <w:bookmarkStart w:id="9" w:name="heading-6"/>
      <w:r>
        <w:t xml:space="preserve">Heading 6 </w:t>
      </w:r>
      <w:bookmarkEnd w:id="9"/>
    </w:p>
    <w:p w14:paraId="4DC844A4" w14:textId="77777777" w:rsidR="004E1821" w:rsidRDefault="00021ED9">
      <w:pPr>
        <w:pStyle w:val="Heading7"/>
      </w:pPr>
      <w:bookmarkStart w:id="10" w:name="heading-7"/>
      <w:r>
        <w:t xml:space="preserve">Heading 7 </w:t>
      </w:r>
      <w:bookmarkEnd w:id="10"/>
    </w:p>
    <w:p w14:paraId="16FE198D" w14:textId="77777777" w:rsidR="004E1821" w:rsidRDefault="00021ED9">
      <w:pPr>
        <w:pStyle w:val="Heading8"/>
      </w:pPr>
      <w:bookmarkStart w:id="11" w:name="heading-8"/>
      <w:r>
        <w:t xml:space="preserve">Heading 8 </w:t>
      </w:r>
      <w:bookmarkEnd w:id="11"/>
    </w:p>
    <w:p w14:paraId="2D270520" w14:textId="77777777" w:rsidR="004E1821" w:rsidRDefault="00021ED9">
      <w:pPr>
        <w:pStyle w:val="Heading9"/>
      </w:pPr>
      <w:bookmarkStart w:id="12" w:name="heading-9"/>
      <w:r>
        <w:t xml:space="preserve">Heading 9 </w:t>
      </w:r>
      <w:bookmarkEnd w:id="12"/>
    </w:p>
    <w:p w14:paraId="4CFC5A5E" w14:textId="5B90E46F" w:rsidR="004E1821" w:rsidRDefault="00021ED9">
      <w:pPr>
        <w:pStyle w:val="FirstParagraph"/>
      </w:pPr>
      <w:r>
        <w:t xml:space="preserve">First Paragraph. </w:t>
      </w:r>
      <w:r w:rsidR="0051299B">
        <w:t>First Paragraph</w:t>
      </w:r>
      <w:r w:rsidR="0051299B" w:rsidRPr="0051299B">
        <w:t xml:space="preserve"> </w:t>
      </w:r>
      <w:r w:rsidR="0051299B">
        <w:t>First Paragraph</w:t>
      </w:r>
      <w:r w:rsidR="0051299B" w:rsidRPr="0051299B">
        <w:t xml:space="preserve"> </w:t>
      </w:r>
      <w:r w:rsidR="0051299B">
        <w:t>First Paragraph</w:t>
      </w:r>
      <w:r w:rsidR="0051299B" w:rsidRPr="0051299B">
        <w:t xml:space="preserve"> </w:t>
      </w:r>
      <w:r w:rsidR="0051299B">
        <w:t>First Paragraph</w:t>
      </w:r>
      <w:r w:rsidR="0051299B" w:rsidRPr="0051299B">
        <w:t xml:space="preserve"> </w:t>
      </w:r>
      <w:r w:rsidR="0051299B">
        <w:t>First Paragraph</w:t>
      </w:r>
      <w:r w:rsidR="0051299B" w:rsidRPr="0051299B">
        <w:t xml:space="preserve"> </w:t>
      </w:r>
      <w:r w:rsidR="0051299B">
        <w:t>First Paragraph</w:t>
      </w:r>
      <w:r w:rsidR="0051299B" w:rsidRPr="0051299B">
        <w:t xml:space="preserve"> </w:t>
      </w:r>
      <w:r w:rsidR="0051299B">
        <w:t>First Paragraph</w:t>
      </w:r>
      <w:r w:rsidR="0051299B" w:rsidRPr="0051299B">
        <w:t xml:space="preserve"> </w:t>
      </w:r>
      <w:r w:rsidR="0051299B">
        <w:t>First Paragraph</w:t>
      </w:r>
      <w:r w:rsidR="0051299B" w:rsidRPr="0051299B">
        <w:t xml:space="preserve"> </w:t>
      </w:r>
      <w:r w:rsidR="0051299B">
        <w:t>First Paragraph</w:t>
      </w:r>
      <w:r w:rsidR="0051299B" w:rsidRPr="0051299B">
        <w:t xml:space="preserve"> </w:t>
      </w:r>
      <w:r w:rsidR="0051299B">
        <w:t>First Paragraph</w:t>
      </w:r>
      <w:r w:rsidR="0051299B" w:rsidRPr="0051299B">
        <w:t xml:space="preserve"> </w:t>
      </w:r>
      <w:r w:rsidR="0051299B">
        <w:t>First Paragraph</w:t>
      </w:r>
      <w:r w:rsidR="0051299B" w:rsidRPr="0051299B">
        <w:t xml:space="preserve"> </w:t>
      </w:r>
      <w:r w:rsidR="0051299B">
        <w:t>First Paragraph</w:t>
      </w:r>
    </w:p>
    <w:p w14:paraId="08239567" w14:textId="77777777" w:rsidR="004E1821" w:rsidRDefault="00021ED9">
      <w:pPr>
        <w:pStyle w:val="BodyText"/>
      </w:pPr>
      <w:r>
        <w:t xml:space="preserve">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58274E4F" w14:textId="77777777" w:rsidR="004E1821" w:rsidRDefault="00021ED9">
      <w:pPr>
        <w:pStyle w:val="BlockText"/>
      </w:pPr>
      <w:r>
        <w:t xml:space="preserve">Block Text. </w:t>
      </w:r>
    </w:p>
    <w:p w14:paraId="76F407E2" w14:textId="77777777" w:rsidR="001E18B7" w:rsidRDefault="001E18B7" w:rsidP="001E18B7">
      <w:pPr>
        <w:pStyle w:val="BodyText"/>
      </w:pPr>
    </w:p>
    <w:p w14:paraId="0ADF6B7B" w14:textId="77777777" w:rsidR="00837E8C" w:rsidRDefault="00837E8C" w:rsidP="001E18B7">
      <w:pPr>
        <w:pStyle w:val="BodyText"/>
      </w:pPr>
    </w:p>
    <w:p w14:paraId="382B0342" w14:textId="594AAB68" w:rsidR="001E18B7" w:rsidRDefault="00F54406" w:rsidP="00F54406">
      <w:pPr>
        <w:pStyle w:val="Heading3"/>
      </w:pPr>
      <w:bookmarkStart w:id="13" w:name="_Toc66387223"/>
      <w:r>
        <w:t>Tables</w:t>
      </w:r>
      <w:bookmarkEnd w:id="13"/>
    </w:p>
    <w:p w14:paraId="6528CFF1" w14:textId="77777777" w:rsidR="001E18B7" w:rsidRPr="001E18B7" w:rsidRDefault="001E18B7" w:rsidP="001E18B7">
      <w:pPr>
        <w:pStyle w:val="BodyText"/>
      </w:pPr>
    </w:p>
    <w:p w14:paraId="69BE5000" w14:textId="77777777" w:rsidR="004E1821" w:rsidRDefault="00021ED9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17"/>
        <w:gridCol w:w="717"/>
      </w:tblGrid>
      <w:tr w:rsidR="0011423D" w14:paraId="7DDE79E5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vAlign w:val="bottom"/>
          </w:tcPr>
          <w:p w14:paraId="45100F14" w14:textId="77777777" w:rsidR="004E1821" w:rsidRPr="00CE507B" w:rsidRDefault="00021ED9" w:rsidP="00A70C84">
            <w:pPr>
              <w:pStyle w:val="Compact"/>
              <w:rPr>
                <w:rStyle w:val="Emphasis"/>
              </w:rPr>
            </w:pPr>
            <w:r w:rsidRPr="00CE507B">
              <w:rPr>
                <w:rStyle w:val="Emphasis"/>
              </w:rPr>
              <w:t xml:space="preserve"> Table </w:t>
            </w:r>
          </w:p>
        </w:tc>
        <w:tc>
          <w:tcPr>
            <w:tcW w:w="0" w:type="auto"/>
            <w:vAlign w:val="bottom"/>
          </w:tcPr>
          <w:p w14:paraId="141F4E81" w14:textId="77777777" w:rsidR="004E1821" w:rsidRPr="00CE507B" w:rsidRDefault="00021ED9" w:rsidP="00A70C84">
            <w:pPr>
              <w:pStyle w:val="Comp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Style w:val="Emphasis"/>
                <w:i w:val="0"/>
              </w:rPr>
            </w:pPr>
            <w:r w:rsidRPr="00CE507B">
              <w:rPr>
                <w:rStyle w:val="Emphasis"/>
                <w:i w:val="0"/>
              </w:rPr>
              <w:t xml:space="preserve"> Table </w:t>
            </w:r>
          </w:p>
        </w:tc>
      </w:tr>
      <w:tr w:rsidR="004E1821" w:rsidRPr="00CE507B" w14:paraId="127B398D" w14:textId="7777777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5897993" w14:textId="77777777" w:rsidR="004E1821" w:rsidRPr="00CE507B" w:rsidRDefault="00021ED9" w:rsidP="00A70C84">
            <w:pPr>
              <w:pStyle w:val="Compact"/>
              <w:rPr>
                <w:i w:val="0"/>
              </w:rPr>
            </w:pPr>
            <w:r w:rsidRPr="00CE507B">
              <w:t xml:space="preserve"> 1 </w:t>
            </w:r>
          </w:p>
        </w:tc>
        <w:tc>
          <w:tcPr>
            <w:tcW w:w="0" w:type="auto"/>
          </w:tcPr>
          <w:p w14:paraId="1609D69E" w14:textId="77777777" w:rsidR="004E1821" w:rsidRPr="00CE507B" w:rsidRDefault="00021ED9" w:rsidP="005A6EF3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E507B">
              <w:t xml:space="preserve"> 2 </w:t>
            </w:r>
          </w:p>
        </w:tc>
      </w:tr>
    </w:tbl>
    <w:p w14:paraId="1C5B9B02" w14:textId="77777777" w:rsidR="001E18B7" w:rsidRDefault="00021ED9">
      <w:pPr>
        <w:pStyle w:val="ImageCaption"/>
      </w:pPr>
      <w:r>
        <w:t xml:space="preserve"> </w:t>
      </w:r>
    </w:p>
    <w:p w14:paraId="01566BD4" w14:textId="77777777" w:rsidR="001E18B7" w:rsidRPr="00391EB5" w:rsidRDefault="001E18B7">
      <w:pPr>
        <w:pStyle w:val="ImageCaption"/>
      </w:pPr>
    </w:p>
    <w:tbl>
      <w:tblPr>
        <w:tblStyle w:val="mfbodytable"/>
        <w:tblW w:w="0" w:type="pct"/>
        <w:tblLook w:val="07E0" w:firstRow="1" w:lastRow="1" w:firstColumn="1" w:lastColumn="1" w:noHBand="1" w:noVBand="1"/>
      </w:tblPr>
      <w:tblGrid>
        <w:gridCol w:w="660"/>
        <w:gridCol w:w="705"/>
      </w:tblGrid>
      <w:tr w:rsidR="001E18B7" w:rsidRPr="00CE507B" w14:paraId="6E7920AF" w14:textId="77777777" w:rsidTr="000622EA">
        <w:tc>
          <w:tcPr>
            <w:tcW w:w="0" w:type="auto"/>
          </w:tcPr>
          <w:p w14:paraId="6B735E28" w14:textId="77777777" w:rsidR="001E18B7" w:rsidRPr="00CE507B" w:rsidRDefault="001E18B7" w:rsidP="0011423D">
            <w:pPr>
              <w:pStyle w:val="Compact"/>
              <w:rPr>
                <w:rStyle w:val="Emphasis"/>
                <w:i w:val="0"/>
              </w:rPr>
            </w:pPr>
            <w:r w:rsidRPr="00CE507B">
              <w:rPr>
                <w:rStyle w:val="Emphasis"/>
                <w:i w:val="0"/>
              </w:rPr>
              <w:t xml:space="preserve">Table </w:t>
            </w:r>
          </w:p>
        </w:tc>
        <w:tc>
          <w:tcPr>
            <w:tcW w:w="0" w:type="auto"/>
          </w:tcPr>
          <w:p w14:paraId="43F022F0" w14:textId="77777777" w:rsidR="001E18B7" w:rsidRPr="00CE507B" w:rsidRDefault="001E18B7" w:rsidP="0011423D">
            <w:pPr>
              <w:pStyle w:val="Compact"/>
              <w:rPr>
                <w:rStyle w:val="Emphasis"/>
                <w:i w:val="0"/>
              </w:rPr>
            </w:pPr>
            <w:r w:rsidRPr="00CE507B">
              <w:rPr>
                <w:rStyle w:val="Emphasis"/>
                <w:i w:val="0"/>
              </w:rPr>
              <w:t xml:space="preserve"> Table </w:t>
            </w:r>
          </w:p>
        </w:tc>
      </w:tr>
      <w:tr w:rsidR="001E18B7" w:rsidRPr="00CE507B" w14:paraId="2BCA4EC2" w14:textId="77777777" w:rsidTr="000622EA">
        <w:tc>
          <w:tcPr>
            <w:tcW w:w="0" w:type="auto"/>
          </w:tcPr>
          <w:p w14:paraId="37E7CF10" w14:textId="77777777" w:rsidR="001E18B7" w:rsidRPr="00CE507B" w:rsidRDefault="001E18B7" w:rsidP="0011423D">
            <w:pPr>
              <w:pStyle w:val="Compact"/>
            </w:pPr>
            <w:r w:rsidRPr="00CE507B">
              <w:t xml:space="preserve"> 1 </w:t>
            </w:r>
          </w:p>
        </w:tc>
        <w:tc>
          <w:tcPr>
            <w:tcW w:w="0" w:type="auto"/>
          </w:tcPr>
          <w:p w14:paraId="52FF6B75" w14:textId="77777777" w:rsidR="001E18B7" w:rsidRPr="00CE507B" w:rsidRDefault="001E18B7" w:rsidP="0011423D">
            <w:pPr>
              <w:pStyle w:val="Compact"/>
            </w:pPr>
            <w:r w:rsidRPr="00CE507B">
              <w:t xml:space="preserve"> 2 </w:t>
            </w:r>
          </w:p>
        </w:tc>
      </w:tr>
    </w:tbl>
    <w:p w14:paraId="0B3C277F" w14:textId="77777777" w:rsidR="001E18B7" w:rsidRDefault="001E18B7">
      <w:pPr>
        <w:pStyle w:val="ImageCaption"/>
      </w:pPr>
    </w:p>
    <w:tbl>
      <w:tblPr>
        <w:tblStyle w:val="mfscheduleTable"/>
        <w:tblW w:w="0" w:type="pct"/>
        <w:tblLook w:val="07E0" w:firstRow="1" w:lastRow="1" w:firstColumn="1" w:lastColumn="1" w:noHBand="1" w:noVBand="1"/>
      </w:tblPr>
      <w:tblGrid>
        <w:gridCol w:w="660"/>
        <w:gridCol w:w="705"/>
      </w:tblGrid>
      <w:tr w:rsidR="00CE507B" w:rsidRPr="00CE507B" w14:paraId="7A34A697" w14:textId="77777777" w:rsidTr="00CE50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DC3DD66" w14:textId="77777777" w:rsidR="00CE507B" w:rsidRPr="00CE507B" w:rsidRDefault="00CE507B" w:rsidP="0011423D">
            <w:pPr>
              <w:pStyle w:val="Compact"/>
              <w:rPr>
                <w:rStyle w:val="Emphasis"/>
              </w:rPr>
            </w:pPr>
            <w:r w:rsidRPr="00CE507B">
              <w:rPr>
                <w:rStyle w:val="Emphasis"/>
              </w:rPr>
              <w:t xml:space="preserve">Table </w:t>
            </w:r>
          </w:p>
        </w:tc>
        <w:tc>
          <w:tcPr>
            <w:tcW w:w="0" w:type="auto"/>
          </w:tcPr>
          <w:p w14:paraId="7E11569C" w14:textId="77777777" w:rsidR="00CE507B" w:rsidRPr="00CE507B" w:rsidRDefault="00CE507B" w:rsidP="0011423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Emphasis"/>
                <w:i w:val="0"/>
              </w:rPr>
            </w:pPr>
            <w:r w:rsidRPr="00CE507B">
              <w:rPr>
                <w:rStyle w:val="Emphasis"/>
                <w:i w:val="0"/>
              </w:rPr>
              <w:t xml:space="preserve"> Table </w:t>
            </w:r>
          </w:p>
        </w:tc>
      </w:tr>
      <w:tr w:rsidR="00CE507B" w:rsidRPr="00CE507B" w14:paraId="78374E82" w14:textId="77777777" w:rsidTr="00CE507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50E7DBE0" w14:textId="77777777" w:rsidR="00CE507B" w:rsidRPr="00CE507B" w:rsidRDefault="00CE507B" w:rsidP="0011423D">
            <w:pPr>
              <w:pStyle w:val="Compact"/>
              <w:rPr>
                <w:i w:val="0"/>
              </w:rPr>
            </w:pPr>
            <w:r w:rsidRPr="00CE507B">
              <w:t xml:space="preserve"> 1 </w:t>
            </w:r>
          </w:p>
        </w:tc>
        <w:tc>
          <w:tcPr>
            <w:tcW w:w="0" w:type="auto"/>
          </w:tcPr>
          <w:p w14:paraId="69EB054D" w14:textId="77777777" w:rsidR="00CE507B" w:rsidRPr="00CE507B" w:rsidRDefault="00CE507B" w:rsidP="0011423D">
            <w:pPr>
              <w:pStyle w:val="Comp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E507B">
              <w:t xml:space="preserve"> 2 </w:t>
            </w:r>
          </w:p>
        </w:tc>
      </w:tr>
    </w:tbl>
    <w:p w14:paraId="7CCBD4DF" w14:textId="77777777" w:rsidR="001E18B7" w:rsidRDefault="001E18B7">
      <w:pPr>
        <w:pStyle w:val="ImageCaption"/>
      </w:pPr>
    </w:p>
    <w:p w14:paraId="32B274C3" w14:textId="77777777" w:rsidR="00635672" w:rsidRPr="00917213" w:rsidRDefault="00635672" w:rsidP="00635672">
      <w:pPr>
        <w:pStyle w:val="Heading3"/>
      </w:pPr>
      <w:bookmarkStart w:id="14" w:name="_Toc66387224"/>
      <w:r>
        <w:lastRenderedPageBreak/>
        <w:t>Tables</w:t>
      </w:r>
      <w:bookmarkEnd w:id="14"/>
    </w:p>
    <w:p w14:paraId="34B9CCCF" w14:textId="06D9C16B" w:rsidR="00DF0F54" w:rsidRDefault="00635672" w:rsidP="00917213">
      <w:pPr>
        <w:pStyle w:val="BodyText"/>
      </w:pPr>
      <w:r>
        <w:t>Body text with some</w:t>
      </w:r>
      <w:r w:rsidR="00DF0F54">
        <w:t xml:space="preserve"> custom formatting:</w:t>
      </w:r>
    </w:p>
    <w:p w14:paraId="03361929" w14:textId="05FA43B9" w:rsidR="00635672" w:rsidRDefault="00635672" w:rsidP="00DF0F54">
      <w:pPr>
        <w:pStyle w:val="BodyText"/>
        <w:numPr>
          <w:ilvl w:val="0"/>
          <w:numId w:val="13"/>
        </w:numPr>
        <w:rPr>
          <w:rStyle w:val="mfred"/>
        </w:rPr>
      </w:pPr>
      <w:proofErr w:type="spellStart"/>
      <w:r w:rsidRPr="00917213">
        <w:rPr>
          <w:rStyle w:val="mfred"/>
        </w:rPr>
        <w:t>mf_red</w:t>
      </w:r>
      <w:proofErr w:type="spellEnd"/>
      <w:r w:rsidRPr="00917213">
        <w:rPr>
          <w:rStyle w:val="mfred"/>
        </w:rPr>
        <w:t xml:space="preserve"> </w:t>
      </w:r>
    </w:p>
    <w:p w14:paraId="53BDC863" w14:textId="73012B7D" w:rsidR="00DF0F54" w:rsidRPr="00DF0F54" w:rsidRDefault="00DF0F54" w:rsidP="00DF0F54">
      <w:pPr>
        <w:pStyle w:val="BodyText"/>
        <w:numPr>
          <w:ilvl w:val="0"/>
          <w:numId w:val="13"/>
        </w:numPr>
        <w:rPr>
          <w:rStyle w:val="mfgreen"/>
        </w:rPr>
      </w:pPr>
      <w:proofErr w:type="spellStart"/>
      <w:r w:rsidRPr="00DF0F54">
        <w:rPr>
          <w:rStyle w:val="mfgreen"/>
        </w:rPr>
        <w:t>mf_green</w:t>
      </w:r>
      <w:proofErr w:type="spellEnd"/>
    </w:p>
    <w:p w14:paraId="0EEE61FF" w14:textId="5267B451" w:rsidR="00DF0F54" w:rsidRPr="00DF0F54" w:rsidRDefault="00DF0F54" w:rsidP="00DF0F54">
      <w:pPr>
        <w:pStyle w:val="BodyText"/>
        <w:numPr>
          <w:ilvl w:val="0"/>
          <w:numId w:val="13"/>
        </w:numPr>
        <w:rPr>
          <w:rStyle w:val="mfheadertitles"/>
        </w:rPr>
      </w:pPr>
      <w:proofErr w:type="spellStart"/>
      <w:r w:rsidRPr="00DF0F54">
        <w:rPr>
          <w:rStyle w:val="mfheadertitles"/>
        </w:rPr>
        <w:t>mf_</w:t>
      </w:r>
      <w:r>
        <w:rPr>
          <w:rStyle w:val="mfheadertitles"/>
        </w:rPr>
        <w:t>headertitles</w:t>
      </w:r>
      <w:proofErr w:type="spellEnd"/>
    </w:p>
    <w:p w14:paraId="10D3196E" w14:textId="161F8089" w:rsidR="00DF0F54" w:rsidRDefault="00DF0F54" w:rsidP="00DF0F54">
      <w:pPr>
        <w:pStyle w:val="BodyText"/>
        <w:numPr>
          <w:ilvl w:val="0"/>
          <w:numId w:val="13"/>
        </w:numPr>
      </w:pPr>
      <w:proofErr w:type="spellStart"/>
      <w:r w:rsidRPr="00DF0F54">
        <w:rPr>
          <w:rStyle w:val="mfwhite"/>
        </w:rPr>
        <w:t>mf_white</w:t>
      </w:r>
      <w:proofErr w:type="spellEnd"/>
      <w:r>
        <w:rPr>
          <w:rStyle w:val="mfred"/>
        </w:rPr>
        <w:t xml:space="preserve"> </w:t>
      </w:r>
      <w:r w:rsidRPr="00DF0F54">
        <w:rPr>
          <w:rStyle w:val="mfred"/>
        </w:rPr>
        <w:sym w:font="Wingdings" w:char="F0DF"/>
      </w:r>
      <w:r w:rsidRPr="00DF0F54">
        <w:rPr>
          <w:rStyle w:val="mfred"/>
        </w:rPr>
        <w:t xml:space="preserve"> </w:t>
      </w:r>
      <w:proofErr w:type="spellStart"/>
      <w:r w:rsidRPr="00DF0F54">
        <w:t>mf_white</w:t>
      </w:r>
      <w:proofErr w:type="spellEnd"/>
      <w:r>
        <w:t>!</w:t>
      </w:r>
    </w:p>
    <w:p w14:paraId="5192C9A1" w14:textId="4441743A" w:rsidR="00916E8E" w:rsidRPr="00916E8E" w:rsidRDefault="00916E8E" w:rsidP="00916E8E">
      <w:pPr>
        <w:pStyle w:val="mfgrey"/>
      </w:pPr>
      <w:proofErr w:type="spellStart"/>
      <w:r w:rsidRPr="00916E8E">
        <w:rPr>
          <w:rStyle w:val="mfwhite"/>
          <w:color w:val="808080" w:themeColor="background1" w:themeShade="80"/>
        </w:rPr>
        <w:t>Mf_headcaptions</w:t>
      </w:r>
      <w:proofErr w:type="spellEnd"/>
      <w:r w:rsidRPr="00916E8E">
        <w:rPr>
          <w:rStyle w:val="mfwhite"/>
          <w:color w:val="808080" w:themeColor="background1" w:themeShade="80"/>
        </w:rPr>
        <w:t xml:space="preserve"> -&lt; </w:t>
      </w:r>
    </w:p>
    <w:p w14:paraId="5B36F892" w14:textId="77777777" w:rsidR="00635672" w:rsidRDefault="00635672">
      <w:pPr>
        <w:pStyle w:val="ImageCaption"/>
      </w:pPr>
    </w:p>
    <w:p w14:paraId="66EAE41C" w14:textId="77777777" w:rsidR="004E1821" w:rsidRDefault="00021ED9">
      <w:pPr>
        <w:pStyle w:val="ImageCaption"/>
      </w:pPr>
      <w:r>
        <w:t xml:space="preserve">Image Caption </w:t>
      </w:r>
    </w:p>
    <w:p w14:paraId="5C3DF5AA" w14:textId="77777777" w:rsidR="004E1821" w:rsidRDefault="00021ED9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0065F63" w14:textId="77777777" w:rsidR="004E1821" w:rsidRDefault="00021ED9">
      <w:pPr>
        <w:pStyle w:val="Definition"/>
      </w:pPr>
      <w:r>
        <w:t xml:space="preserve"> Definition </w:t>
      </w:r>
    </w:p>
    <w:p w14:paraId="1F8630A2" w14:textId="77777777" w:rsidR="004E1821" w:rsidRDefault="00021ED9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7A047E41" w14:textId="32E5543B" w:rsidR="004E1821" w:rsidRDefault="00021ED9">
      <w:pPr>
        <w:pStyle w:val="Definition"/>
      </w:pPr>
      <w:r>
        <w:t xml:space="preserve"> Definition </w:t>
      </w:r>
    </w:p>
    <w:p w14:paraId="22DD3294" w14:textId="1AEA14C3" w:rsidR="00686F14" w:rsidRDefault="00686F14">
      <w:pPr>
        <w:pStyle w:val="Definition"/>
      </w:pPr>
    </w:p>
    <w:p w14:paraId="75291685" w14:textId="528FC095" w:rsidR="00686F14" w:rsidRDefault="00686F14" w:rsidP="00686F14">
      <w:pPr>
        <w:pStyle w:val="Heading3"/>
      </w:pPr>
      <w:bookmarkStart w:id="15" w:name="_Toc66387225"/>
      <w:r>
        <w:t>Lists</w:t>
      </w:r>
      <w:bookmarkEnd w:id="15"/>
    </w:p>
    <w:p w14:paraId="6FDBE400" w14:textId="3BE266B5" w:rsidR="00686F14" w:rsidRDefault="00686F14" w:rsidP="00686F14">
      <w:pPr>
        <w:pStyle w:val="BodyText"/>
        <w:numPr>
          <w:ilvl w:val="0"/>
          <w:numId w:val="12"/>
        </w:numPr>
      </w:pPr>
      <w:r>
        <w:t>Item1</w:t>
      </w:r>
    </w:p>
    <w:p w14:paraId="778B003F" w14:textId="232AD2D5" w:rsidR="00FE5EDC" w:rsidRDefault="00FE5EDC" w:rsidP="00FE5EDC">
      <w:pPr>
        <w:pStyle w:val="BodyText"/>
        <w:numPr>
          <w:ilvl w:val="1"/>
          <w:numId w:val="12"/>
        </w:numPr>
      </w:pPr>
      <w:proofErr w:type="spellStart"/>
      <w:r>
        <w:t>Asdf</w:t>
      </w:r>
      <w:proofErr w:type="spellEnd"/>
    </w:p>
    <w:p w14:paraId="4298B6F4" w14:textId="3954C2BD" w:rsidR="00FE5EDC" w:rsidRDefault="00FE5EDC" w:rsidP="00FE5EDC">
      <w:pPr>
        <w:pStyle w:val="BodyText"/>
        <w:numPr>
          <w:ilvl w:val="2"/>
          <w:numId w:val="12"/>
        </w:numPr>
      </w:pPr>
      <w:proofErr w:type="spellStart"/>
      <w:r>
        <w:t>Dfsdf</w:t>
      </w:r>
      <w:proofErr w:type="spellEnd"/>
    </w:p>
    <w:p w14:paraId="6C0A6C4F" w14:textId="0BE4B074" w:rsidR="00FE5EDC" w:rsidRDefault="00FE5EDC" w:rsidP="00FE5EDC">
      <w:pPr>
        <w:pStyle w:val="BodyText"/>
        <w:numPr>
          <w:ilvl w:val="2"/>
          <w:numId w:val="12"/>
        </w:numPr>
      </w:pPr>
      <w:proofErr w:type="spellStart"/>
      <w:r>
        <w:t>Adsfsadf</w:t>
      </w:r>
      <w:proofErr w:type="spellEnd"/>
    </w:p>
    <w:p w14:paraId="1B046D29" w14:textId="3D9E94BD" w:rsidR="00FE5EDC" w:rsidRDefault="00FE5EDC" w:rsidP="00FE5EDC">
      <w:pPr>
        <w:pStyle w:val="BodyText"/>
        <w:numPr>
          <w:ilvl w:val="2"/>
          <w:numId w:val="12"/>
        </w:numPr>
      </w:pPr>
      <w:proofErr w:type="spellStart"/>
      <w:r>
        <w:t>Asdfasdf</w:t>
      </w:r>
      <w:proofErr w:type="spellEnd"/>
    </w:p>
    <w:p w14:paraId="05F5B366" w14:textId="77777777" w:rsidR="00FE5EDC" w:rsidRDefault="00FE5EDC" w:rsidP="00FE5EDC">
      <w:pPr>
        <w:pStyle w:val="BodyText"/>
        <w:numPr>
          <w:ilvl w:val="2"/>
          <w:numId w:val="12"/>
        </w:numPr>
      </w:pPr>
    </w:p>
    <w:p w14:paraId="2377633D" w14:textId="782047A1" w:rsidR="00686F14" w:rsidRDefault="00686F14" w:rsidP="00686F14">
      <w:pPr>
        <w:pStyle w:val="BodyText"/>
        <w:numPr>
          <w:ilvl w:val="1"/>
          <w:numId w:val="12"/>
        </w:numPr>
      </w:pPr>
      <w:r>
        <w:t>Item2</w:t>
      </w:r>
    </w:p>
    <w:p w14:paraId="0968DA89" w14:textId="77777777" w:rsidR="00686F14" w:rsidRPr="00686F14" w:rsidRDefault="00686F14" w:rsidP="00686F14">
      <w:pPr>
        <w:pStyle w:val="BodyText"/>
        <w:numPr>
          <w:ilvl w:val="1"/>
          <w:numId w:val="12"/>
        </w:numPr>
      </w:pPr>
    </w:p>
    <w:p w14:paraId="212B2AC6" w14:textId="294B5FBE" w:rsidR="00686F14" w:rsidRDefault="00686F14" w:rsidP="00686F14">
      <w:pPr>
        <w:pStyle w:val="Compact"/>
      </w:pPr>
    </w:p>
    <w:p w14:paraId="4BA4BDE3" w14:textId="0A157A58" w:rsidR="00260203" w:rsidRDefault="00260203" w:rsidP="00686F14">
      <w:pPr>
        <w:pStyle w:val="Compact"/>
      </w:pPr>
    </w:p>
    <w:p w14:paraId="75034361" w14:textId="3DE05CFB" w:rsidR="00260203" w:rsidRDefault="00260203" w:rsidP="00260203">
      <w:r>
        <w:t>Normal</w:t>
      </w:r>
    </w:p>
    <w:sectPr w:rsidR="00260203" w:rsidSect="00CD1976">
      <w:footerReference w:type="even" r:id="rId9"/>
      <w:footerReference w:type="default" r:id="rId10"/>
      <w:headerReference w:type="first" r:id="rId11"/>
      <w:pgSz w:w="11900" w:h="16838" w:code="9"/>
      <w:pgMar w:top="1077" w:right="1077" w:bottom="1077" w:left="1077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B9E44B" w14:textId="77777777" w:rsidR="00F674ED" w:rsidRDefault="00F674ED">
      <w:pPr>
        <w:spacing w:after="0"/>
      </w:pPr>
      <w:r>
        <w:separator/>
      </w:r>
    </w:p>
  </w:endnote>
  <w:endnote w:type="continuationSeparator" w:id="0">
    <w:p w14:paraId="588B1C46" w14:textId="77777777" w:rsidR="00F674ED" w:rsidRDefault="00F674E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altName w:val="Angsana New"/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BA15B6B" w14:textId="1EDD5DB0" w:rsidR="00AB0C87" w:rsidRPr="001F4A4F" w:rsidRDefault="0048055A" w:rsidP="00AB0C87">
    <w:pPr>
      <w:pStyle w:val="Footer"/>
      <w:jc w:val="right"/>
      <w:rPr>
        <w:b/>
        <w:bCs/>
        <w:sz w:val="16"/>
        <w:szCs w:val="16"/>
      </w:rPr>
    </w:pPr>
    <w:r>
      <w:rPr>
        <w:b/>
        <w:bCs/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0DA1E5B4" wp14:editId="3FCA7F4B">
              <wp:simplePos x="0" y="0"/>
              <wp:positionH relativeFrom="page">
                <wp:align>left</wp:align>
              </wp:positionH>
              <wp:positionV relativeFrom="paragraph">
                <wp:posOffset>24253</wp:posOffset>
              </wp:positionV>
              <wp:extent cx="6327759" cy="213756"/>
              <wp:effectExtent l="0" t="0" r="0" b="0"/>
              <wp:wrapNone/>
              <wp:docPr id="18" name="Text Box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327759" cy="213756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sdt>
                          <w:sdtPr>
                            <w:rPr>
                              <w:sz w:val="20"/>
                              <w:szCs w:val="20"/>
                            </w:rPr>
                            <w:alias w:val="Title"/>
                            <w:tag w:val=""/>
                            <w:id w:val="-1506673493"/>
                            <w:placeholder>
                              <w:docPart w:val="D305A79DC6D947738201B7727251DD37"/>
                            </w:placeholder>
                            <w:showingPlcHdr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36996C65" w14:textId="7E6D7E11" w:rsidR="009C65AF" w:rsidRPr="00452DE6" w:rsidRDefault="00B7130D" w:rsidP="009C65AF">
                              <w:pPr>
                                <w:jc w:val="right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452DE6">
                                <w:rPr>
                                  <w:rStyle w:val="PlaceholderText"/>
                                  <w:color w:val="auto"/>
                                </w:rPr>
                                <w:t>[Title]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72000" tIns="4572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DA1E5B4" id="_x0000_t202" coordsize="21600,21600" o:spt="202" path="m,l,21600r21600,l21600,xe">
              <v:stroke joinstyle="miter"/>
              <v:path gradientshapeok="t" o:connecttype="rect"/>
            </v:shapetype>
            <v:shape id="Text Box 18" o:spid="_x0000_s1026" type="#_x0000_t202" style="position:absolute;left:0;text-align:left;margin-left:0;margin-top:1.9pt;width:498.25pt;height:16.85pt;z-index:251675648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" fillcolor="white [3201]" stroked="f" strokeweight=".5pt">
              <v:textbox inset="2mm,,0,0">
                <w:txbxContent>
                  <w:sdt>
                    <w:sdtPr>
                      <w:rPr>
                        <w:sz w:val="20"/>
                        <w:szCs w:val="20"/>
                      </w:rPr>
                      <w:alias w:val="Title"/>
                      <w:tag w:val=""/>
                      <w:id w:val="-1506673493"/>
                      <w:placeholder>
                        <w:docPart w:val="D305A79DC6D947738201B7727251DD37"/>
                      </w:placeholder>
                      <w:showingPlcHdr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36996C65" w14:textId="7E6D7E11" w:rsidR="009C65AF" w:rsidRPr="00452DE6" w:rsidRDefault="00B7130D" w:rsidP="009C65AF">
                        <w:pPr>
                          <w:jc w:val="right"/>
                          <w:rPr>
                            <w:sz w:val="20"/>
                            <w:szCs w:val="20"/>
                          </w:rPr>
                        </w:pPr>
                        <w:r w:rsidRPr="00452DE6">
                          <w:rPr>
                            <w:rStyle w:val="PlaceholderText"/>
                            <w:color w:val="auto"/>
                          </w:rPr>
                          <w:t>[Title]</w:t>
                        </w:r>
                      </w:p>
                    </w:sdtContent>
                  </w:sdt>
                </w:txbxContent>
              </v:textbox>
              <w10:wrap anchorx="page"/>
            </v:shape>
          </w:pict>
        </mc:Fallback>
      </mc:AlternateContent>
    </w:r>
    <w:r>
      <w:rPr>
        <w:b/>
        <w:bCs/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74624" behindDoc="0" locked="0" layoutInCell="1" allowOverlap="1" wp14:anchorId="052C7E40" wp14:editId="792D1409">
              <wp:simplePos x="0" y="0"/>
              <wp:positionH relativeFrom="margin">
                <wp:posOffset>-648268</wp:posOffset>
              </wp:positionH>
              <wp:positionV relativeFrom="paragraph">
                <wp:posOffset>178633</wp:posOffset>
              </wp:positionV>
              <wp:extent cx="6301468" cy="225631"/>
              <wp:effectExtent l="0" t="0" r="4445" b="3175"/>
              <wp:wrapNone/>
              <wp:docPr id="21" name="Text Box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301468" cy="225631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sdt>
                          <w:sdtPr>
                            <w:rPr>
                              <w:sz w:val="20"/>
                              <w:szCs w:val="20"/>
                            </w:rPr>
                            <w:alias w:val="Comments"/>
                            <w:tag w:val=""/>
                            <w:id w:val="2142148664"/>
                            <w:showingPlcHdr/>
                  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                  <w:text w:multiLine="1"/>
                          </w:sdtPr>
                          <w:sdtEndPr/>
                          <w:sdtContent>
                            <w:p w14:paraId="25D6D12A" w14:textId="4115E765" w:rsidR="009C65AF" w:rsidRPr="00452DE6" w:rsidRDefault="00B7130D" w:rsidP="009C65AF">
                              <w:pPr>
                                <w:jc w:val="right"/>
                                <w:rPr>
                                  <w:sz w:val="20"/>
                                  <w:szCs w:val="20"/>
                                </w:rPr>
                              </w:pPr>
                              <w:r w:rsidRPr="00452DE6">
                                <w:rPr>
                                  <w:rStyle w:val="PlaceholderText"/>
                                  <w:color w:val="auto"/>
                                </w:rPr>
                                <w:t>[Comments]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72000" tIns="4572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52C7E40" id="Text Box 21" o:spid="_x0000_s1027" type="#_x0000_t202" style="position:absolute;left:0;text-align:left;margin-left:-51.05pt;margin-top:14.05pt;width:496.2pt;height:17.75pt;z-index:2516746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" fillcolor="white [3201]" stroked="f" strokeweight=".5pt">
              <v:textbox inset="2mm,,0,0">
                <w:txbxContent>
                  <w:sdt>
                    <w:sdtPr>
                      <w:rPr>
                        <w:sz w:val="20"/>
                        <w:szCs w:val="20"/>
                      </w:rPr>
                      <w:alias w:val="Comments"/>
                      <w:tag w:val=""/>
                      <w:id w:val="2142148664"/>
                      <w:showingPlcHdr/>
            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            <w:text w:multiLine="1"/>
                    </w:sdtPr>
                    <w:sdtEndPr/>
                    <w:sdtContent>
                      <w:p w14:paraId="25D6D12A" w14:textId="4115E765" w:rsidR="009C65AF" w:rsidRPr="00452DE6" w:rsidRDefault="00B7130D" w:rsidP="009C65AF">
                        <w:pPr>
                          <w:jc w:val="right"/>
                          <w:rPr>
                            <w:sz w:val="20"/>
                            <w:szCs w:val="20"/>
                          </w:rPr>
                        </w:pPr>
                        <w:r w:rsidRPr="00452DE6">
                          <w:rPr>
                            <w:rStyle w:val="PlaceholderText"/>
                            <w:color w:val="auto"/>
                          </w:rPr>
                          <w:t>[Comments]</w:t>
                        </w:r>
                      </w:p>
                    </w:sdtContent>
                  </w:sdt>
                </w:txbxContent>
              </v:textbox>
              <w10:wrap anchorx="margin"/>
            </v:shape>
          </w:pict>
        </mc:Fallback>
      </mc:AlternateContent>
    </w:r>
    <w:r w:rsidR="009A0353"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13EFB7C2" wp14:editId="60D76D6E">
              <wp:simplePos x="0" y="0"/>
              <wp:positionH relativeFrom="column">
                <wp:posOffset>6168167</wp:posOffset>
              </wp:positionH>
              <wp:positionV relativeFrom="paragraph">
                <wp:posOffset>24253</wp:posOffset>
              </wp:positionV>
              <wp:extent cx="6350" cy="732666"/>
              <wp:effectExtent l="0" t="0" r="0" b="0"/>
              <wp:wrapNone/>
              <wp:docPr id="14" name="AutoShape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6350" cy="732666"/>
                      </a:xfrm>
                      <a:prstGeom prst="straightConnector1">
                        <a:avLst/>
                      </a:prstGeom>
                      <a:noFill/>
                      <a:ln w="9525">
                        <a:noFill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C1473E2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7" o:spid="_x0000_s1026" type="#_x0000_t32" style="position:absolute;margin-left:485.7pt;margin-top:1.9pt;width:.5pt;height:57.7pt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" stroked="f"/>
          </w:pict>
        </mc:Fallback>
      </mc:AlternateContent>
    </w:r>
    <w:r w:rsidR="009A0353">
      <w:rPr>
        <w:b/>
        <w:bCs/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292D29C9" wp14:editId="438DF71E">
              <wp:simplePos x="0" y="0"/>
              <wp:positionH relativeFrom="column">
                <wp:posOffset>5943600</wp:posOffset>
              </wp:positionH>
              <wp:positionV relativeFrom="paragraph">
                <wp:posOffset>67499</wp:posOffset>
              </wp:positionV>
              <wp:extent cx="1130473" cy="4255"/>
              <wp:effectExtent l="0" t="0" r="0" b="0"/>
              <wp:wrapNone/>
              <wp:docPr id="11" name="AutoShape 15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 flipV="1">
                        <a:off x="0" y="0"/>
                        <a:ext cx="1130473" cy="4255"/>
                      </a:xfrm>
                      <a:prstGeom prst="straightConnector1">
                        <a:avLst/>
                      </a:prstGeom>
                      <a:noFill/>
                      <a:ln w="9525">
                        <a:noFill/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0E609D" id="AutoShape 15" o:spid="_x0000_s1026" type="#_x0000_t32" style="position:absolute;margin-left:468pt;margin-top:5.3pt;width:89pt;height:.35pt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" stroked="f"/>
          </w:pict>
        </mc:Fallback>
      </mc:AlternateContent>
    </w:r>
    <w:r w:rsidR="00452DE6">
      <w:rPr>
        <w:b/>
        <w:bCs/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50045" behindDoc="0" locked="0" layoutInCell="1" allowOverlap="1" wp14:anchorId="0091B1FA" wp14:editId="13FF2F8A">
              <wp:simplePos x="0" y="0"/>
              <wp:positionH relativeFrom="column">
                <wp:posOffset>5710081</wp:posOffset>
              </wp:positionH>
              <wp:positionV relativeFrom="paragraph">
                <wp:posOffset>71755</wp:posOffset>
              </wp:positionV>
              <wp:extent cx="464024" cy="455295"/>
              <wp:effectExtent l="0" t="0" r="0" b="1905"/>
              <wp:wrapNone/>
              <wp:docPr id="12" name="Text Box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64024" cy="45529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70658080" w14:textId="3046162D" w:rsidR="003440B7" w:rsidRPr="003440B7" w:rsidRDefault="00452DE6" w:rsidP="003440B7">
                          <w:pPr>
                            <w:jc w:val="center"/>
                            <w:rPr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fldChar w:fldCharType="begin"/>
                          </w:r>
                          <w:r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instrText xml:space="preserve"> PAGE   \* MERGEFORMAT </w:instrText>
                          </w:r>
                          <w:r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fldChar w:fldCharType="separate"/>
                          </w:r>
                          <w:r>
                            <w:rPr>
                              <w:b/>
                              <w:bCs/>
                              <w:noProof/>
                              <w:sz w:val="20"/>
                              <w:szCs w:val="20"/>
                            </w:rPr>
                            <w:t>3</w:t>
                          </w:r>
                          <w:r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14400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091B1FA" id="_x0000_s1028" type="#_x0000_t202" style="position:absolute;left:0;text-align:left;margin-left:449.6pt;margin-top:5.65pt;width:36.55pt;height:35.85pt;z-index:251650045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" filled="f" stroked="f" strokeweight="0">
              <v:textbox inset=",4mm">
                <w:txbxContent>
                  <w:p w14:paraId="70658080" w14:textId="3046162D" w:rsidR="003440B7" w:rsidRPr="003440B7" w:rsidRDefault="00452DE6" w:rsidP="003440B7">
                    <w:pPr>
                      <w:jc w:val="center"/>
                      <w:rPr>
                        <w:b/>
                        <w:bCs/>
                        <w:sz w:val="20"/>
                        <w:szCs w:val="20"/>
                      </w:rPr>
                    </w:pPr>
                    <w:r>
                      <w:rPr>
                        <w:b/>
                        <w:bCs/>
                        <w:sz w:val="20"/>
                        <w:szCs w:val="20"/>
                      </w:rPr>
                      <w:fldChar w:fldCharType="begin"/>
                    </w:r>
                    <w:r>
                      <w:rPr>
                        <w:b/>
                        <w:bCs/>
                        <w:sz w:val="20"/>
                        <w:szCs w:val="20"/>
                      </w:rPr>
                      <w:instrText xml:space="preserve"> PAGE   \* MERGEFORMAT </w:instrText>
                    </w:r>
                    <w:r>
                      <w:rPr>
                        <w:b/>
                        <w:bCs/>
                        <w:sz w:val="20"/>
                        <w:szCs w:val="20"/>
                      </w:rPr>
                      <w:fldChar w:fldCharType="separate"/>
                    </w:r>
                    <w:r>
                      <w:rPr>
                        <w:b/>
                        <w:bCs/>
                        <w:noProof/>
                        <w:sz w:val="20"/>
                        <w:szCs w:val="20"/>
                      </w:rPr>
                      <w:t>3</w:t>
                    </w:r>
                    <w:r>
                      <w:rPr>
                        <w:b/>
                        <w:bCs/>
                        <w:sz w:val="20"/>
                        <w:szCs w:val="20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 w:rsidR="003440B7">
      <w:rPr>
        <w:noProof/>
      </w:rPr>
      <w:drawing>
        <wp:anchor distT="0" distB="0" distL="114300" distR="114300" simplePos="0" relativeHeight="251667456" behindDoc="1" locked="0" layoutInCell="1" allowOverlap="1" wp14:anchorId="5F053D2D" wp14:editId="7A9102DB">
          <wp:simplePos x="0" y="0"/>
          <wp:positionH relativeFrom="column">
            <wp:posOffset>5711108</wp:posOffset>
          </wp:positionH>
          <wp:positionV relativeFrom="paragraph">
            <wp:posOffset>71755</wp:posOffset>
          </wp:positionV>
          <wp:extent cx="455295" cy="455295"/>
          <wp:effectExtent l="0" t="0" r="0" b="0"/>
          <wp:wrapNone/>
          <wp:docPr id="3" name="Picture 3" descr="Shape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Shape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5351" cy="455351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21E5473B" w14:textId="31020FC6" w:rsidR="00AB0C87" w:rsidRPr="00223BA6" w:rsidRDefault="00452DE6" w:rsidP="003440B7">
    <w:pPr>
      <w:pStyle w:val="Footer"/>
      <w:rPr>
        <w:sz w:val="16"/>
        <w:szCs w:val="16"/>
      </w:rPr>
    </w:pPr>
    <w:r>
      <w:rPr>
        <w:b/>
        <w:bCs/>
        <w:noProof/>
        <w:sz w:val="16"/>
        <w:szCs w:val="16"/>
      </w:rPr>
      <mc:AlternateContent>
        <mc:Choice Requires="wps">
          <w:drawing>
            <wp:anchor distT="0" distB="0" distL="114300" distR="114300" simplePos="0" relativeHeight="251651070" behindDoc="0" locked="0" layoutInCell="1" allowOverlap="1" wp14:anchorId="03F59188" wp14:editId="06D23118">
              <wp:simplePos x="0" y="0"/>
              <wp:positionH relativeFrom="margin">
                <wp:posOffset>-695770</wp:posOffset>
              </wp:positionH>
              <wp:positionV relativeFrom="paragraph">
                <wp:posOffset>196677</wp:posOffset>
              </wp:positionV>
              <wp:extent cx="6338809" cy="373075"/>
              <wp:effectExtent l="0" t="0" r="5080" b="8255"/>
              <wp:wrapNone/>
              <wp:docPr id="22" name="Text Box 2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338809" cy="37307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090561D4" w14:textId="182D54F8" w:rsidR="009C65AF" w:rsidRPr="00452DE6" w:rsidRDefault="00B7130D" w:rsidP="009C65AF">
                          <w:pPr>
                            <w:jc w:val="right"/>
                            <w:rPr>
                              <w:color w:val="FFFFFF" w:themeColor="background1"/>
                              <w:sz w:val="20"/>
                              <w:szCs w:val="20"/>
                              <w14:textFill>
                                <w14:noFill/>
                              </w14:textFill>
                            </w:rPr>
                          </w:pPr>
                          <w:r w:rsidRPr="00452DE6">
                            <w:rPr>
                              <w:sz w:val="20"/>
                              <w:szCs w:val="20"/>
                            </w:rPr>
                            <w:fldChar w:fldCharType="begin"/>
                          </w:r>
                          <w:r w:rsidRPr="00452DE6">
                            <w:rPr>
                              <w:sz w:val="20"/>
                              <w:szCs w:val="20"/>
                            </w:rPr>
                            <w:instrText xml:space="preserve"> STYLEREF  "Heading 1"  \* MERGEFORMAT </w:instrText>
                          </w:r>
                          <w:r w:rsidRPr="00452DE6">
                            <w:rPr>
                              <w:sz w:val="20"/>
                              <w:szCs w:val="20"/>
                            </w:rPr>
                            <w:fldChar w:fldCharType="separate"/>
                          </w:r>
                          <w:r w:rsidR="00BC26AA">
                            <w:rPr>
                              <w:noProof/>
                              <w:sz w:val="20"/>
                              <w:szCs w:val="20"/>
                            </w:rPr>
                            <w:t>headings overview:</w:t>
                          </w:r>
                          <w:r w:rsidRPr="00452DE6">
                            <w:rPr>
                              <w:color w:val="FFFFFF" w:themeColor="background1"/>
                              <w:sz w:val="20"/>
                              <w:szCs w:val="20"/>
                              <w14:textFill>
                                <w14:noFill/>
                              </w14:textFill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72000" tIns="4572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3F59188" id="Text Box 22" o:spid="_x0000_s1029" type="#_x0000_t202" style="position:absolute;margin-left:-54.8pt;margin-top:15.5pt;width:499.1pt;height:29.4pt;z-index:25165107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" fillcolor="white [3201]" stroked="f" strokeweight=".5pt">
              <v:textbox inset="2mm,,0,0">
                <w:txbxContent>
                  <w:p w14:paraId="090561D4" w14:textId="182D54F8" w:rsidR="009C65AF" w:rsidRPr="00452DE6" w:rsidRDefault="00B7130D" w:rsidP="009C65AF">
                    <w:pPr>
                      <w:jc w:val="right"/>
                      <w:rPr>
                        <w:color w:val="FFFFFF" w:themeColor="background1"/>
                        <w:sz w:val="20"/>
                        <w:szCs w:val="20"/>
                        <w14:textFill>
                          <w14:noFill/>
                        </w14:textFill>
                      </w:rPr>
                    </w:pPr>
                    <w:r w:rsidRPr="00452DE6">
                      <w:rPr>
                        <w:sz w:val="20"/>
                        <w:szCs w:val="20"/>
                      </w:rPr>
                      <w:fldChar w:fldCharType="begin"/>
                    </w:r>
                    <w:r w:rsidRPr="00452DE6">
                      <w:rPr>
                        <w:sz w:val="20"/>
                        <w:szCs w:val="20"/>
                      </w:rPr>
                      <w:instrText xml:space="preserve"> STYLEREF  "Heading 1"  \* MERGEFORMAT </w:instrText>
                    </w:r>
                    <w:r w:rsidRPr="00452DE6">
                      <w:rPr>
                        <w:sz w:val="20"/>
                        <w:szCs w:val="20"/>
                      </w:rPr>
                      <w:fldChar w:fldCharType="separate"/>
                    </w:r>
                    <w:r w:rsidR="00BC26AA">
                      <w:rPr>
                        <w:noProof/>
                        <w:sz w:val="20"/>
                        <w:szCs w:val="20"/>
                      </w:rPr>
                      <w:t>headings overview:</w:t>
                    </w:r>
                    <w:r w:rsidRPr="00452DE6">
                      <w:rPr>
                        <w:color w:val="FFFFFF" w:themeColor="background1"/>
                        <w:sz w:val="20"/>
                        <w:szCs w:val="20"/>
                        <w14:textFill>
                          <w14:noFill/>
                        </w14:textFill>
                      </w:rPr>
                      <w:fldChar w:fldCharType="end"/>
                    </w:r>
                  </w:p>
                </w:txbxContent>
              </v:textbox>
              <w10:wrap anchorx="margin"/>
            </v:shape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0CC78A" w14:textId="5363D684" w:rsidR="003C160C" w:rsidRDefault="0048055A" w:rsidP="00406765">
    <w:pPr>
      <w:pStyle w:val="FootnoteText"/>
    </w:pPr>
    <w:r>
      <w:rPr>
        <w:b/>
        <w:bCs/>
        <w:noProof/>
        <w:szCs w:val="16"/>
      </w:rPr>
      <mc:AlternateContent>
        <mc:Choice Requires="wps">
          <w:drawing>
            <wp:anchor distT="0" distB="0" distL="114300" distR="114300" simplePos="0" relativeHeight="251683840" behindDoc="0" locked="0" layoutInCell="1" allowOverlap="1" wp14:anchorId="05BF58C8" wp14:editId="432D3CA9">
              <wp:simplePos x="0" y="0"/>
              <wp:positionH relativeFrom="page">
                <wp:align>right</wp:align>
              </wp:positionH>
              <wp:positionV relativeFrom="paragraph">
                <wp:posOffset>48003</wp:posOffset>
              </wp:positionV>
              <wp:extent cx="6424105" cy="261257"/>
              <wp:effectExtent l="0" t="0" r="0" b="5715"/>
              <wp:wrapNone/>
              <wp:docPr id="31" name="Text Box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424105" cy="261257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sdt>
                          <w:sdtPr>
                            <w:rPr>
                              <w:sz w:val="20"/>
                              <w:szCs w:val="20"/>
                            </w:rPr>
                            <w:alias w:val="Title"/>
                            <w:tag w:val=""/>
                            <w:id w:val="1049265563"/>
                            <w:showingPlcHdr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06DBBCBE" w14:textId="4FEC89C7" w:rsidR="00452DE6" w:rsidRPr="00452DE6" w:rsidRDefault="00452DE6">
                              <w:pPr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</w:pPr>
                              <w:r w:rsidRPr="002573C9">
                                <w:rPr>
                                  <w:rStyle w:val="PlaceholderText"/>
                                </w:rPr>
                                <w:t>[Title]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720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5BF58C8" id="_x0000_t202" coordsize="21600,21600" o:spt="202" path="m,l,21600r21600,l21600,xe">
              <v:stroke joinstyle="miter"/>
              <v:path gradientshapeok="t" o:connecttype="rect"/>
            </v:shapetype>
            <v:shape id="Text Box 31" o:spid="_x0000_s1030" type="#_x0000_t202" style="position:absolute;margin-left:454.65pt;margin-top:3.8pt;width:505.85pt;height:20.55pt;z-index:251683840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" fillcolor="white [3201]" stroked="f" strokeweight=".5pt">
              <v:textbox inset="2mm,0,0,0">
                <w:txbxContent>
                  <w:sdt>
                    <w:sdtPr>
                      <w:rPr>
                        <w:sz w:val="20"/>
                        <w:szCs w:val="20"/>
                      </w:rPr>
                      <w:alias w:val="Title"/>
                      <w:tag w:val=""/>
                      <w:id w:val="1049265563"/>
                      <w:showingPlcHdr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06DBBCBE" w14:textId="4FEC89C7" w:rsidR="00452DE6" w:rsidRPr="00452DE6" w:rsidRDefault="00452DE6">
                        <w:pPr>
                          <w:rPr>
                            <w:b/>
                            <w:bCs/>
                            <w:sz w:val="20"/>
                            <w:szCs w:val="20"/>
                          </w:rPr>
                        </w:pPr>
                        <w:r w:rsidRPr="002573C9">
                          <w:rPr>
                            <w:rStyle w:val="PlaceholderText"/>
                          </w:rPr>
                          <w:t>[Title]</w:t>
                        </w:r>
                      </w:p>
                    </w:sdtContent>
                  </w:sdt>
                </w:txbxContent>
              </v:textbox>
              <w10:wrap anchorx="page"/>
            </v:shape>
          </w:pict>
        </mc:Fallback>
      </mc:AlternateContent>
    </w:r>
    <w:r w:rsidR="009A0353">
      <w:rPr>
        <w:noProof/>
      </w:rPr>
      <mc:AlternateContent>
        <mc:Choice Requires="wps">
          <w:drawing>
            <wp:anchor distT="0" distB="0" distL="114300" distR="114300" simplePos="0" relativeHeight="251679744" behindDoc="0" locked="0" layoutInCell="1" allowOverlap="1" wp14:anchorId="6E80BA42" wp14:editId="48136781">
              <wp:simplePos x="0" y="0"/>
              <wp:positionH relativeFrom="column">
                <wp:posOffset>-1064</wp:posOffset>
              </wp:positionH>
              <wp:positionV relativeFrom="paragraph">
                <wp:posOffset>48004</wp:posOffset>
              </wp:positionV>
              <wp:extent cx="0" cy="709980"/>
              <wp:effectExtent l="0" t="0" r="0" b="0"/>
              <wp:wrapNone/>
              <wp:docPr id="20" name="Straight Connector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0" cy="709980"/>
                      </a:xfrm>
                      <a:prstGeom prst="line">
                        <a:avLst/>
                      </a:prstGeom>
                      <a:ln w="9525">
                        <a:noFill/>
                      </a:ln>
                      <a:effectLst/>
                    </wps:spPr>
                    <wps:style>
                      <a:lnRef idx="2">
                        <a:schemeClr val="dk1"/>
                      </a:lnRef>
                      <a:fillRef idx="0">
                        <a:schemeClr val="dk1"/>
                      </a:fillRef>
                      <a:effectRef idx="1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10792C2B" id="Straight Connector 20" o:spid="_x0000_s1026" style="position:absolute;flip:y;z-index:2516797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.1pt,3.8pt" to="-.1pt,5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" stroked="f"/>
          </w:pict>
        </mc:Fallback>
      </mc:AlternateContent>
    </w:r>
    <w:r w:rsidR="00452DE6">
      <w:rPr>
        <w:b/>
        <w:bCs/>
        <w:noProof/>
        <w:szCs w:val="16"/>
      </w:rPr>
      <mc:AlternateContent>
        <mc:Choice Requires="wps">
          <w:drawing>
            <wp:anchor distT="0" distB="0" distL="114300" distR="114300" simplePos="0" relativeHeight="251677696" behindDoc="0" locked="0" layoutInCell="1" allowOverlap="1" wp14:anchorId="01DF5C38" wp14:editId="2B21B97A">
              <wp:simplePos x="0" y="0"/>
              <wp:positionH relativeFrom="column">
                <wp:posOffset>-1507</wp:posOffset>
              </wp:positionH>
              <wp:positionV relativeFrom="paragraph">
                <wp:posOffset>69849</wp:posOffset>
              </wp:positionV>
              <wp:extent cx="457200" cy="452281"/>
              <wp:effectExtent l="0" t="0" r="0" b="5080"/>
              <wp:wrapNone/>
              <wp:docPr id="15" name="Text Box 1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7200" cy="452281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0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473BD8F0" w14:textId="7162265C" w:rsidR="00452DE6" w:rsidRPr="003440B7" w:rsidRDefault="00452DE6" w:rsidP="00452DE6">
                          <w:pPr>
                            <w:jc w:val="center"/>
                            <w:rPr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fldChar w:fldCharType="begin"/>
                          </w:r>
                          <w:r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instrText xml:space="preserve"> PAGE   \* MERGEFORMAT </w:instrText>
                          </w:r>
                          <w:r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fldChar w:fldCharType="separate"/>
                          </w:r>
                          <w:r>
                            <w:rPr>
                              <w:b/>
                              <w:bCs/>
                              <w:noProof/>
                              <w:sz w:val="20"/>
                              <w:szCs w:val="20"/>
                            </w:rPr>
                            <w:t>3</w:t>
                          </w:r>
                          <w:r>
                            <w:rPr>
                              <w:b/>
                              <w:bCs/>
                              <w:sz w:val="20"/>
                              <w:szCs w:val="20"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91440" tIns="14400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1DF5C38" id="_x0000_s1031" type="#_x0000_t202" style="position:absolute;margin-left:-.1pt;margin-top:5.5pt;width:36pt;height:35.6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" filled="f" stroked="f" strokeweight="0">
              <v:textbox inset=",4mm">
                <w:txbxContent>
                  <w:p w14:paraId="473BD8F0" w14:textId="7162265C" w:rsidR="00452DE6" w:rsidRPr="003440B7" w:rsidRDefault="00452DE6" w:rsidP="00452DE6">
                    <w:pPr>
                      <w:jc w:val="center"/>
                      <w:rPr>
                        <w:b/>
                        <w:bCs/>
                        <w:sz w:val="20"/>
                        <w:szCs w:val="20"/>
                      </w:rPr>
                    </w:pPr>
                    <w:r>
                      <w:rPr>
                        <w:b/>
                        <w:bCs/>
                        <w:sz w:val="20"/>
                        <w:szCs w:val="20"/>
                      </w:rPr>
                      <w:fldChar w:fldCharType="begin"/>
                    </w:r>
                    <w:r>
                      <w:rPr>
                        <w:b/>
                        <w:bCs/>
                        <w:sz w:val="20"/>
                        <w:szCs w:val="20"/>
                      </w:rPr>
                      <w:instrText xml:space="preserve"> PAGE   \* MERGEFORMAT </w:instrText>
                    </w:r>
                    <w:r>
                      <w:rPr>
                        <w:b/>
                        <w:bCs/>
                        <w:sz w:val="20"/>
                        <w:szCs w:val="20"/>
                      </w:rPr>
                      <w:fldChar w:fldCharType="separate"/>
                    </w:r>
                    <w:r>
                      <w:rPr>
                        <w:b/>
                        <w:bCs/>
                        <w:noProof/>
                        <w:sz w:val="20"/>
                        <w:szCs w:val="20"/>
                      </w:rPr>
                      <w:t>3</w:t>
                    </w:r>
                    <w:r>
                      <w:rPr>
                        <w:b/>
                        <w:bCs/>
                        <w:sz w:val="20"/>
                        <w:szCs w:val="20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 w:rsidR="00452DE6">
      <w:rPr>
        <w:noProof/>
      </w:rPr>
      <w:drawing>
        <wp:anchor distT="0" distB="0" distL="114300" distR="114300" simplePos="0" relativeHeight="251682816" behindDoc="1" locked="0" layoutInCell="1" allowOverlap="1" wp14:anchorId="71D99FAE" wp14:editId="47D549F9">
          <wp:simplePos x="0" y="0"/>
          <wp:positionH relativeFrom="column">
            <wp:posOffset>-2644</wp:posOffset>
          </wp:positionH>
          <wp:positionV relativeFrom="paragraph">
            <wp:posOffset>68666</wp:posOffset>
          </wp:positionV>
          <wp:extent cx="455295" cy="455295"/>
          <wp:effectExtent l="0" t="0" r="0" b="0"/>
          <wp:wrapNone/>
          <wp:docPr id="30" name="Picture 30" descr="Shape&#10;&#10;Description automatically generated with low confidenc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 descr="Shape&#10;&#10;Description automatically generated with low confidence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55295" cy="4552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52DE6">
      <w:rPr>
        <w:noProof/>
      </w:rPr>
      <mc:AlternateContent>
        <mc:Choice Requires="wps">
          <w:drawing>
            <wp:anchor distT="0" distB="0" distL="114300" distR="114300" simplePos="0" relativeHeight="251680768" behindDoc="0" locked="0" layoutInCell="1" allowOverlap="1" wp14:anchorId="48198B18" wp14:editId="41DD744F">
              <wp:simplePos x="0" y="0"/>
              <wp:positionH relativeFrom="column">
                <wp:posOffset>-683896</wp:posOffset>
              </wp:positionH>
              <wp:positionV relativeFrom="paragraph">
                <wp:posOffset>71755</wp:posOffset>
              </wp:positionV>
              <wp:extent cx="3427095" cy="0"/>
              <wp:effectExtent l="0" t="0" r="0" b="0"/>
              <wp:wrapNone/>
              <wp:docPr id="23" name="Straight Connector 2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3427095" cy="0"/>
                      </a:xfrm>
                      <a:prstGeom prst="line">
                        <a:avLst/>
                      </a:prstGeom>
                      <a:ln w="9525">
                        <a:noFill/>
                      </a:ln>
                    </wps:spPr>
                    <wps:style>
                      <a:lnRef idx="2">
                        <a:schemeClr val="dk1"/>
                      </a:lnRef>
                      <a:fillRef idx="0">
                        <a:schemeClr val="dk1"/>
                      </a:fillRef>
                      <a:effectRef idx="1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490D5A24" id="Straight Connector 23" o:spid="_x0000_s1026" style="position:absolute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3.85pt,5.65pt" to="3in,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" stroked="f">
              <v:shadow on="t" color="black" opacity="24903f" origin=",.5" offset="0,.55556mm"/>
            </v:line>
          </w:pict>
        </mc:Fallback>
      </mc:AlternateContent>
    </w:r>
  </w:p>
  <w:p w14:paraId="49BE3036" w14:textId="0CE70DCE" w:rsidR="00F100A6" w:rsidRPr="00F100A6" w:rsidRDefault="0048055A" w:rsidP="003C160C">
    <w:pPr>
      <w:pStyle w:val="FootnoteText"/>
    </w:pPr>
    <w:r>
      <w:rPr>
        <w:b/>
        <w:bCs/>
        <w:noProof/>
        <w:szCs w:val="16"/>
      </w:rPr>
      <mc:AlternateContent>
        <mc:Choice Requires="wps">
          <w:drawing>
            <wp:anchor distT="0" distB="0" distL="114300" distR="114300" simplePos="0" relativeHeight="251685888" behindDoc="0" locked="0" layoutInCell="1" allowOverlap="1" wp14:anchorId="7DBBA51F" wp14:editId="31EC8A4D">
              <wp:simplePos x="0" y="0"/>
              <wp:positionH relativeFrom="page">
                <wp:align>right</wp:align>
              </wp:positionH>
              <wp:positionV relativeFrom="paragraph">
                <wp:posOffset>77924</wp:posOffset>
              </wp:positionV>
              <wp:extent cx="6424105" cy="201880"/>
              <wp:effectExtent l="0" t="0" r="0" b="8255"/>
              <wp:wrapNone/>
              <wp:docPr id="32" name="Text Box 3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424105" cy="20188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sdt>
                          <w:sdtPr>
                            <w:rPr>
                              <w:sz w:val="20"/>
                              <w:szCs w:val="20"/>
                            </w:rPr>
                            <w:alias w:val="Comments"/>
                            <w:tag w:val=""/>
                            <w:id w:val="-139201778"/>
                            <w:showingPlcHdr/>
                  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                  <w:text w:multiLine="1"/>
                          </w:sdtPr>
                          <w:sdtEndPr/>
                          <w:sdtContent>
                            <w:p w14:paraId="3678A3E8" w14:textId="770A7352" w:rsidR="00452DE6" w:rsidRPr="00452DE6" w:rsidRDefault="00452DE6">
                              <w:pPr>
                                <w:rPr>
                                  <w:b/>
                                  <w:bCs/>
                                  <w:sz w:val="20"/>
                                  <w:szCs w:val="20"/>
                                </w:rPr>
                              </w:pPr>
                              <w:r w:rsidRPr="002573C9">
                                <w:rPr>
                                  <w:rStyle w:val="PlaceholderText"/>
                                </w:rPr>
                                <w:t>[Comments]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720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DBBA51F" id="Text Box 32" o:spid="_x0000_s1032" type="#_x0000_t202" style="position:absolute;margin-left:454.65pt;margin-top:6.15pt;width:505.85pt;height:15.9pt;z-index:251685888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" fillcolor="white [3201]" stroked="f" strokeweight=".5pt">
              <v:textbox inset="2mm,0,0,0">
                <w:txbxContent>
                  <w:sdt>
                    <w:sdtPr>
                      <w:rPr>
                        <w:sz w:val="20"/>
                        <w:szCs w:val="20"/>
                      </w:rPr>
                      <w:alias w:val="Comments"/>
                      <w:tag w:val=""/>
                      <w:id w:val="-139201778"/>
                      <w:showingPlcHdr/>
              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              <w:text w:multiLine="1"/>
                    </w:sdtPr>
                    <w:sdtEndPr/>
                    <w:sdtContent>
                      <w:p w14:paraId="3678A3E8" w14:textId="770A7352" w:rsidR="00452DE6" w:rsidRPr="00452DE6" w:rsidRDefault="00452DE6">
                        <w:pPr>
                          <w:rPr>
                            <w:b/>
                            <w:bCs/>
                            <w:sz w:val="20"/>
                            <w:szCs w:val="20"/>
                          </w:rPr>
                        </w:pPr>
                        <w:r w:rsidRPr="002573C9">
                          <w:rPr>
                            <w:rStyle w:val="PlaceholderText"/>
                          </w:rPr>
                          <w:t>[Comments]</w:t>
                        </w:r>
                      </w:p>
                    </w:sdtContent>
                  </w:sdt>
                </w:txbxContent>
              </v:textbox>
              <w10:wrap anchorx="page"/>
            </v:shape>
          </w:pict>
        </mc:Fallback>
      </mc:AlternateContent>
    </w:r>
    <w:r>
      <w:rPr>
        <w:b/>
        <w:bCs/>
        <w:noProof/>
        <w:szCs w:val="16"/>
      </w:rPr>
      <mc:AlternateContent>
        <mc:Choice Requires="wps">
          <w:drawing>
            <wp:anchor distT="0" distB="0" distL="114300" distR="114300" simplePos="0" relativeHeight="251686912" behindDoc="0" locked="0" layoutInCell="1" allowOverlap="1" wp14:anchorId="6DF85BB2" wp14:editId="4DBE893F">
              <wp:simplePos x="0" y="0"/>
              <wp:positionH relativeFrom="page">
                <wp:align>right</wp:align>
              </wp:positionH>
              <wp:positionV relativeFrom="paragraph">
                <wp:posOffset>232302</wp:posOffset>
              </wp:positionV>
              <wp:extent cx="6412675" cy="332509"/>
              <wp:effectExtent l="0" t="0" r="7620" b="0"/>
              <wp:wrapNone/>
              <wp:docPr id="33" name="Text Box 3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6412675" cy="332509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 w14:paraId="1CBE23F7" w14:textId="6E5F7C86" w:rsidR="00452DE6" w:rsidRPr="00452DE6" w:rsidRDefault="00452DE6" w:rsidP="00452DE6">
                          <w:pPr>
                            <w:rPr>
                              <w:b/>
                              <w:bCs/>
                              <w:sz w:val="20"/>
                              <w:szCs w:val="20"/>
                            </w:rPr>
                          </w:pPr>
                          <w:r>
                            <w:rPr>
                              <w:sz w:val="20"/>
                              <w:szCs w:val="20"/>
                            </w:rPr>
                            <w:fldChar w:fldCharType="begin"/>
                          </w:r>
                          <w:r>
                            <w:rPr>
                              <w:sz w:val="20"/>
                              <w:szCs w:val="20"/>
                            </w:rPr>
                            <w:instrText xml:space="preserve"> STYLEREF  "Heading 1"  \* MERGEFORMAT </w:instrText>
                          </w:r>
                          <w:r>
                            <w:rPr>
                              <w:sz w:val="20"/>
                              <w:szCs w:val="20"/>
                            </w:rPr>
                            <w:fldChar w:fldCharType="separate"/>
                          </w:r>
                          <w:r w:rsidR="00BC26AA">
                            <w:rPr>
                              <w:noProof/>
                              <w:sz w:val="20"/>
                              <w:szCs w:val="20"/>
                            </w:rPr>
                            <w:t>reference document</w:t>
                          </w:r>
                          <w:r>
                            <w:rPr>
                              <w:sz w:val="20"/>
                              <w:szCs w:val="20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7200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DF85BB2" id="Text Box 33" o:spid="_x0000_s1033" type="#_x0000_t202" style="position:absolute;margin-left:453.75pt;margin-top:18.3pt;width:504.95pt;height:26.2pt;z-index:251686912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" fillcolor="white [3201]" stroked="f" strokeweight=".5pt">
              <v:textbox inset="2mm,0,0,0">
                <w:txbxContent>
                  <w:p w14:paraId="1CBE23F7" w14:textId="6E5F7C86" w:rsidR="00452DE6" w:rsidRPr="00452DE6" w:rsidRDefault="00452DE6" w:rsidP="00452DE6">
                    <w:pPr>
                      <w:rPr>
                        <w:b/>
                        <w:bCs/>
                        <w:sz w:val="20"/>
                        <w:szCs w:val="20"/>
                      </w:rPr>
                    </w:pPr>
                    <w:r>
                      <w:rPr>
                        <w:sz w:val="20"/>
                        <w:szCs w:val="20"/>
                      </w:rPr>
                      <w:fldChar w:fldCharType="begin"/>
                    </w:r>
                    <w:r>
                      <w:rPr>
                        <w:sz w:val="20"/>
                        <w:szCs w:val="20"/>
                      </w:rPr>
                      <w:instrText xml:space="preserve"> STYLEREF  "Heading 1"  \* MERGEFORMAT </w:instrText>
                    </w:r>
                    <w:r>
                      <w:rPr>
                        <w:sz w:val="20"/>
                        <w:szCs w:val="20"/>
                      </w:rPr>
                      <w:fldChar w:fldCharType="separate"/>
                    </w:r>
                    <w:r w:rsidR="00BC26AA">
                      <w:rPr>
                        <w:noProof/>
                        <w:sz w:val="20"/>
                        <w:szCs w:val="20"/>
                      </w:rPr>
                      <w:t>reference document</w:t>
                    </w:r>
                    <w:r>
                      <w:rPr>
                        <w:sz w:val="20"/>
                        <w:szCs w:val="20"/>
                      </w:rPr>
                      <w:fldChar w:fldCharType="end"/>
                    </w:r>
                  </w:p>
                </w:txbxContent>
              </v:textbox>
              <w10:wrap anchorx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AC400F8" w14:textId="77777777" w:rsidR="00F674ED" w:rsidRDefault="00F674ED">
      <w:r>
        <w:separator/>
      </w:r>
    </w:p>
  </w:footnote>
  <w:footnote w:type="continuationSeparator" w:id="0">
    <w:p w14:paraId="054C448D" w14:textId="77777777" w:rsidR="00F674ED" w:rsidRDefault="00F674ED">
      <w:r>
        <w:continuationSeparator/>
      </w:r>
    </w:p>
  </w:footnote>
  <w:footnote w:id="1">
    <w:p w14:paraId="578F1B6A" w14:textId="77777777" w:rsidR="004E1821" w:rsidRDefault="00021ED9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3C606F" w14:textId="059DA427" w:rsidR="007019D8" w:rsidRDefault="00B034A5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49020" behindDoc="1" locked="0" layoutInCell="1" allowOverlap="1" wp14:anchorId="1DBB0458" wp14:editId="2A907008">
              <wp:simplePos x="0" y="0"/>
              <wp:positionH relativeFrom="column">
                <wp:posOffset>-678180</wp:posOffset>
              </wp:positionH>
              <wp:positionV relativeFrom="paragraph">
                <wp:posOffset>-457200</wp:posOffset>
              </wp:positionV>
              <wp:extent cx="7535545" cy="1221105"/>
              <wp:effectExtent l="0" t="0" r="0" b="0"/>
              <wp:wrapTight wrapText="bothSides">
                <wp:wrapPolygon edited="0">
                  <wp:start x="109" y="0"/>
                  <wp:lineTo x="109" y="21229"/>
                  <wp:lineTo x="21405" y="21229"/>
                  <wp:lineTo x="21405" y="0"/>
                  <wp:lineTo x="109" y="0"/>
                </wp:wrapPolygon>
              </wp:wrapTight>
              <wp:docPr id="6" name="Rectangle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7535545" cy="1221105"/>
                      </a:xfrm>
                      <a:prstGeom prst="rect">
                        <a:avLst/>
                      </a:prstGeom>
                      <a:noFill/>
                      <a:ln w="0">
                        <a:noFill/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4737C35E" id="Rectangle 3" o:spid="_x0000_s1026" style="position:absolute;margin-left:-53.4pt;margin-top:-36pt;width:593.35pt;height:96.15pt;z-index:-2516674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" filled="f" stroked="f" strokeweight="0">
              <w10:wrap type="tight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F2E6FF7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4F7EED6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932C74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146EB9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B738937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D4079A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7CCC8B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CB6736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4C3E464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D2480E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77F5233"/>
    <w:multiLevelType w:val="hybridMultilevel"/>
    <w:tmpl w:val="20CA518A"/>
    <w:lvl w:ilvl="0" w:tplc="733AD93E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11" w15:restartNumberingAfterBreak="0">
    <w:nsid w:val="170CD2DE"/>
    <w:multiLevelType w:val="multilevel"/>
    <w:tmpl w:val="9CF859D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6E2D7752"/>
    <w:multiLevelType w:val="hybridMultilevel"/>
    <w:tmpl w:val="9D52D2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2"/>
  </w:num>
  <w:num w:numId="1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evenAndOddHeaders/>
  <w:drawingGridHorizontalSpacing w:val="357"/>
  <w:drawingGridVerticalSpacing w:val="357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5C80"/>
    <w:rsid w:val="00011C8B"/>
    <w:rsid w:val="00021ED9"/>
    <w:rsid w:val="0003797F"/>
    <w:rsid w:val="00055676"/>
    <w:rsid w:val="000622EA"/>
    <w:rsid w:val="000725CC"/>
    <w:rsid w:val="00097256"/>
    <w:rsid w:val="000B6093"/>
    <w:rsid w:val="000B6FCC"/>
    <w:rsid w:val="000D414C"/>
    <w:rsid w:val="000E389F"/>
    <w:rsid w:val="000F5C89"/>
    <w:rsid w:val="000F757A"/>
    <w:rsid w:val="001125A6"/>
    <w:rsid w:val="0011423D"/>
    <w:rsid w:val="00127946"/>
    <w:rsid w:val="00155285"/>
    <w:rsid w:val="00156CEF"/>
    <w:rsid w:val="0017020A"/>
    <w:rsid w:val="00176AE0"/>
    <w:rsid w:val="00187AA8"/>
    <w:rsid w:val="00196689"/>
    <w:rsid w:val="001A564E"/>
    <w:rsid w:val="001B3F1E"/>
    <w:rsid w:val="001D3A57"/>
    <w:rsid w:val="001E18B7"/>
    <w:rsid w:val="001E2617"/>
    <w:rsid w:val="001F0F31"/>
    <w:rsid w:val="001F4A4F"/>
    <w:rsid w:val="00222E6C"/>
    <w:rsid w:val="00223BA6"/>
    <w:rsid w:val="002266B6"/>
    <w:rsid w:val="0022778C"/>
    <w:rsid w:val="00231CA3"/>
    <w:rsid w:val="00243F79"/>
    <w:rsid w:val="00254733"/>
    <w:rsid w:val="002556C1"/>
    <w:rsid w:val="00260203"/>
    <w:rsid w:val="00296CD3"/>
    <w:rsid w:val="002A4E27"/>
    <w:rsid w:val="002A5355"/>
    <w:rsid w:val="002C04CF"/>
    <w:rsid w:val="002C7F1D"/>
    <w:rsid w:val="002D6B55"/>
    <w:rsid w:val="002F2A20"/>
    <w:rsid w:val="003002CB"/>
    <w:rsid w:val="00306A2E"/>
    <w:rsid w:val="00317EF9"/>
    <w:rsid w:val="00327383"/>
    <w:rsid w:val="003317D6"/>
    <w:rsid w:val="0034187C"/>
    <w:rsid w:val="003440B7"/>
    <w:rsid w:val="0034615F"/>
    <w:rsid w:val="00373F83"/>
    <w:rsid w:val="00391EB5"/>
    <w:rsid w:val="003C160C"/>
    <w:rsid w:val="003D534A"/>
    <w:rsid w:val="003D788C"/>
    <w:rsid w:val="003F0E1C"/>
    <w:rsid w:val="003F18C9"/>
    <w:rsid w:val="00406765"/>
    <w:rsid w:val="004460C1"/>
    <w:rsid w:val="00452DE6"/>
    <w:rsid w:val="00472E5C"/>
    <w:rsid w:val="0048055A"/>
    <w:rsid w:val="00484198"/>
    <w:rsid w:val="00491C26"/>
    <w:rsid w:val="004A78DD"/>
    <w:rsid w:val="004C5256"/>
    <w:rsid w:val="004C6CF4"/>
    <w:rsid w:val="004E1821"/>
    <w:rsid w:val="004E29B3"/>
    <w:rsid w:val="004F4F39"/>
    <w:rsid w:val="00507E9B"/>
    <w:rsid w:val="0051299B"/>
    <w:rsid w:val="00512F59"/>
    <w:rsid w:val="00536455"/>
    <w:rsid w:val="0053713E"/>
    <w:rsid w:val="00542C0E"/>
    <w:rsid w:val="005455B3"/>
    <w:rsid w:val="00585FD1"/>
    <w:rsid w:val="00590D07"/>
    <w:rsid w:val="005960D4"/>
    <w:rsid w:val="005A6EF3"/>
    <w:rsid w:val="005D31D2"/>
    <w:rsid w:val="005D7132"/>
    <w:rsid w:val="005E000A"/>
    <w:rsid w:val="005E6BDD"/>
    <w:rsid w:val="005E7BDF"/>
    <w:rsid w:val="005F5783"/>
    <w:rsid w:val="00617710"/>
    <w:rsid w:val="00635672"/>
    <w:rsid w:val="006475C7"/>
    <w:rsid w:val="006476D8"/>
    <w:rsid w:val="00662B81"/>
    <w:rsid w:val="00666E11"/>
    <w:rsid w:val="00686F14"/>
    <w:rsid w:val="006A0FAA"/>
    <w:rsid w:val="006A7A72"/>
    <w:rsid w:val="006B1ED1"/>
    <w:rsid w:val="006E7EB5"/>
    <w:rsid w:val="00700BA8"/>
    <w:rsid w:val="007019D8"/>
    <w:rsid w:val="00702333"/>
    <w:rsid w:val="00706CF4"/>
    <w:rsid w:val="00706F1F"/>
    <w:rsid w:val="007143BC"/>
    <w:rsid w:val="007170C3"/>
    <w:rsid w:val="007219B6"/>
    <w:rsid w:val="0072259E"/>
    <w:rsid w:val="00745220"/>
    <w:rsid w:val="00752A64"/>
    <w:rsid w:val="00752D15"/>
    <w:rsid w:val="00772A7A"/>
    <w:rsid w:val="00774A34"/>
    <w:rsid w:val="00784D58"/>
    <w:rsid w:val="007A75FC"/>
    <w:rsid w:val="00801524"/>
    <w:rsid w:val="00821D6F"/>
    <w:rsid w:val="00833C41"/>
    <w:rsid w:val="0083736A"/>
    <w:rsid w:val="00837E8C"/>
    <w:rsid w:val="008665A6"/>
    <w:rsid w:val="00870C93"/>
    <w:rsid w:val="00880560"/>
    <w:rsid w:val="0089762F"/>
    <w:rsid w:val="008C51FF"/>
    <w:rsid w:val="008D6863"/>
    <w:rsid w:val="008E1781"/>
    <w:rsid w:val="008E3408"/>
    <w:rsid w:val="008F2124"/>
    <w:rsid w:val="008F7CC0"/>
    <w:rsid w:val="00912E9B"/>
    <w:rsid w:val="00916E8E"/>
    <w:rsid w:val="00917213"/>
    <w:rsid w:val="00932BC2"/>
    <w:rsid w:val="00940574"/>
    <w:rsid w:val="00972702"/>
    <w:rsid w:val="009913B5"/>
    <w:rsid w:val="009A0353"/>
    <w:rsid w:val="009B36ED"/>
    <w:rsid w:val="009C65AF"/>
    <w:rsid w:val="009E2127"/>
    <w:rsid w:val="009F4116"/>
    <w:rsid w:val="00A219D1"/>
    <w:rsid w:val="00A25D91"/>
    <w:rsid w:val="00A339AD"/>
    <w:rsid w:val="00A3788B"/>
    <w:rsid w:val="00A41679"/>
    <w:rsid w:val="00A43A47"/>
    <w:rsid w:val="00A55C74"/>
    <w:rsid w:val="00A55DE6"/>
    <w:rsid w:val="00A70C84"/>
    <w:rsid w:val="00A843AB"/>
    <w:rsid w:val="00AA0904"/>
    <w:rsid w:val="00AB0C87"/>
    <w:rsid w:val="00AB2045"/>
    <w:rsid w:val="00AE0BA2"/>
    <w:rsid w:val="00AF769B"/>
    <w:rsid w:val="00B034A5"/>
    <w:rsid w:val="00B11250"/>
    <w:rsid w:val="00B15564"/>
    <w:rsid w:val="00B16C96"/>
    <w:rsid w:val="00B16EC2"/>
    <w:rsid w:val="00B17371"/>
    <w:rsid w:val="00B17DED"/>
    <w:rsid w:val="00B27581"/>
    <w:rsid w:val="00B3365A"/>
    <w:rsid w:val="00B53D33"/>
    <w:rsid w:val="00B542F0"/>
    <w:rsid w:val="00B7130D"/>
    <w:rsid w:val="00B86B75"/>
    <w:rsid w:val="00B86B9F"/>
    <w:rsid w:val="00B920F9"/>
    <w:rsid w:val="00BA15C6"/>
    <w:rsid w:val="00BA186B"/>
    <w:rsid w:val="00BA41C8"/>
    <w:rsid w:val="00BC00B3"/>
    <w:rsid w:val="00BC26AA"/>
    <w:rsid w:val="00BC48D5"/>
    <w:rsid w:val="00BD43AC"/>
    <w:rsid w:val="00BF4188"/>
    <w:rsid w:val="00C13ED9"/>
    <w:rsid w:val="00C3176F"/>
    <w:rsid w:val="00C36279"/>
    <w:rsid w:val="00C37812"/>
    <w:rsid w:val="00C4274B"/>
    <w:rsid w:val="00C521C2"/>
    <w:rsid w:val="00C70A7F"/>
    <w:rsid w:val="00C8181F"/>
    <w:rsid w:val="00C82E46"/>
    <w:rsid w:val="00C92627"/>
    <w:rsid w:val="00CD1268"/>
    <w:rsid w:val="00CD1976"/>
    <w:rsid w:val="00CE507B"/>
    <w:rsid w:val="00CE509C"/>
    <w:rsid w:val="00D00A13"/>
    <w:rsid w:val="00D13C09"/>
    <w:rsid w:val="00D5597B"/>
    <w:rsid w:val="00D569CD"/>
    <w:rsid w:val="00D5718B"/>
    <w:rsid w:val="00D74162"/>
    <w:rsid w:val="00D75F8C"/>
    <w:rsid w:val="00DB4181"/>
    <w:rsid w:val="00DF0F54"/>
    <w:rsid w:val="00E12045"/>
    <w:rsid w:val="00E22D73"/>
    <w:rsid w:val="00E30EE5"/>
    <w:rsid w:val="00E315A3"/>
    <w:rsid w:val="00E51473"/>
    <w:rsid w:val="00E81B54"/>
    <w:rsid w:val="00E916CF"/>
    <w:rsid w:val="00E9217B"/>
    <w:rsid w:val="00E92C0D"/>
    <w:rsid w:val="00EB1836"/>
    <w:rsid w:val="00EC14E3"/>
    <w:rsid w:val="00ED40C1"/>
    <w:rsid w:val="00EE3D83"/>
    <w:rsid w:val="00EF3BE5"/>
    <w:rsid w:val="00F06B81"/>
    <w:rsid w:val="00F100A6"/>
    <w:rsid w:val="00F2127F"/>
    <w:rsid w:val="00F44D3A"/>
    <w:rsid w:val="00F525B7"/>
    <w:rsid w:val="00F54406"/>
    <w:rsid w:val="00F674ED"/>
    <w:rsid w:val="00F731AB"/>
    <w:rsid w:val="00F81039"/>
    <w:rsid w:val="00FA7F8B"/>
    <w:rsid w:val="00FB70D2"/>
    <w:rsid w:val="00FE2E5E"/>
    <w:rsid w:val="00FE5EDC"/>
    <w:rsid w:val="00FE7198"/>
    <w:rsid w:val="00FF0DE3"/>
    <w:rsid w:val="00FF59F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3BB0698"/>
  <w15:docId w15:val="{BB541CB0-FAFB-4BAF-9347-34605015F2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 w:qFormat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Plain Table 4" w:uiPriority="44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E7EB5"/>
    <w:rPr>
      <w:rFonts w:ascii="Calibri" w:hAnsi="Calibri"/>
    </w:rPr>
  </w:style>
  <w:style w:type="paragraph" w:styleId="Heading1">
    <w:name w:val="heading 1"/>
    <w:basedOn w:val="Normal"/>
    <w:next w:val="BodyText"/>
    <w:uiPriority w:val="9"/>
    <w:qFormat/>
    <w:rsid w:val="00FA7F8B"/>
    <w:pPr>
      <w:keepNext/>
      <w:keepLines/>
      <w:spacing w:before="240" w:after="240"/>
      <w:outlineLvl w:val="0"/>
    </w:pPr>
    <w:rPr>
      <w:rFonts w:asciiTheme="majorHAnsi" w:eastAsiaTheme="majorEastAsia" w:hAnsiTheme="majorHAnsi" w:cstheme="majorBidi"/>
      <w:b/>
      <w:bCs/>
      <w:caps/>
      <w:sz w:val="4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45220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745220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4C6CF4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4C6CF4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745220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C26AA"/>
    <w:pPr>
      <w:spacing w:before="0" w:after="0"/>
    </w:pPr>
  </w:style>
  <w:style w:type="paragraph" w:styleId="Title">
    <w:name w:val="Title"/>
    <w:basedOn w:val="Normal"/>
    <w:next w:val="BodyText"/>
    <w:qFormat/>
    <w:rsid w:val="00512F59"/>
    <w:pPr>
      <w:keepNext/>
      <w:keepLines/>
      <w:spacing w:before="480" w:after="480"/>
      <w:ind w:right="3686"/>
    </w:pPr>
    <w:rPr>
      <w:rFonts w:asciiTheme="majorHAnsi" w:eastAsiaTheme="majorEastAsia" w:hAnsiTheme="majorHAnsi" w:cstheme="majorBidi"/>
      <w:b/>
      <w:bCs/>
      <w:sz w:val="72"/>
      <w:szCs w:val="36"/>
    </w:rPr>
  </w:style>
  <w:style w:type="paragraph" w:styleId="Subtitle">
    <w:name w:val="Subtitle"/>
    <w:basedOn w:val="Title"/>
    <w:next w:val="BodyText"/>
    <w:qFormat/>
    <w:rsid w:val="00700BA8"/>
    <w:pPr>
      <w:spacing w:before="240"/>
    </w:pPr>
    <w:rPr>
      <w:spacing w:val="20"/>
      <w:szCs w:val="30"/>
    </w:rPr>
  </w:style>
  <w:style w:type="paragraph" w:customStyle="1" w:styleId="Author">
    <w:name w:val="Author"/>
    <w:basedOn w:val="Date"/>
    <w:next w:val="BodyText"/>
    <w:qFormat/>
    <w:rsid w:val="005D31D2"/>
  </w:style>
  <w:style w:type="paragraph" w:styleId="Date">
    <w:name w:val="Date"/>
    <w:basedOn w:val="Subtitle"/>
    <w:next w:val="BodyText"/>
    <w:qFormat/>
    <w:rsid w:val="005D31D2"/>
    <w:rPr>
      <w:rFonts w:ascii="Calibri" w:hAnsi="Calibri"/>
      <w:b w:val="0"/>
    </w:rPr>
  </w:style>
  <w:style w:type="paragraph" w:customStyle="1" w:styleId="Abstract">
    <w:name w:val="Abstract"/>
    <w:basedOn w:val="Subtitle"/>
    <w:next w:val="BodyText"/>
    <w:qFormat/>
    <w:rsid w:val="00617710"/>
    <w:pPr>
      <w:spacing w:before="300" w:after="300"/>
    </w:pPr>
    <w:rPr>
      <w:sz w:val="4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745220"/>
    <w:pPr>
      <w:spacing w:before="100" w:after="10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BA186B"/>
    <w:pPr>
      <w:spacing w:after="0"/>
    </w:pPr>
    <w:rPr>
      <w:sz w:val="16"/>
    </w:rPr>
  </w:style>
  <w:style w:type="table" w:customStyle="1" w:styleId="Table">
    <w:name w:val="Table"/>
    <w:basedOn w:val="mfbodytable"/>
    <w:semiHidden/>
    <w:unhideWhenUsed/>
    <w:qFormat/>
    <w:rsid w:val="000E389F"/>
    <w:tblPr>
      <w:tblBorders>
        <w:insideH w:val="single" w:sz="4" w:space="0" w:color="D9D9D9" w:themeColor="background1" w:themeShade="D9"/>
        <w:insideV w:val="single" w:sz="4" w:space="0" w:color="D9D9D9" w:themeColor="background1" w:themeShade="D9"/>
      </w:tblBorders>
    </w:tblPr>
    <w:tblStylePr w:type="firstRow">
      <w:rPr>
        <w:rFonts w:ascii="Calibri" w:hAnsi="Calibri"/>
        <w:b/>
        <w:color w:val="FFFFFF" w:themeColor="background1"/>
      </w:rPr>
      <w:tblPr/>
      <w:tcPr>
        <w:shd w:val="clear" w:color="auto" w:fill="000000" w:themeFill="text1"/>
      </w:tcPr>
    </w:tblStylePr>
    <w:tblStylePr w:type="firstCol">
      <w:rPr>
        <w:rFonts w:ascii="Calibri" w:hAnsi="Calibri"/>
        <w:i/>
        <w:color w:val="BFBFBF" w:themeColor="background1" w:themeShade="BF"/>
        <w:sz w:val="20"/>
      </w:r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FA7F8B"/>
    <w:rPr>
      <w:rFonts w:ascii="Calibri" w:hAnsi="Calibri"/>
      <w:color w:val="4F81BD" w:themeColor="accent1"/>
    </w:rPr>
  </w:style>
  <w:style w:type="paragraph" w:styleId="TOCHeading">
    <w:name w:val="TOC Heading"/>
    <w:basedOn w:val="Heading2"/>
    <w:next w:val="BodyText"/>
    <w:uiPriority w:val="39"/>
    <w:unhideWhenUsed/>
    <w:qFormat/>
    <w:rsid w:val="004C6CF4"/>
    <w:pPr>
      <w:spacing w:line="259" w:lineRule="auto"/>
      <w:outlineLvl w:val="9"/>
    </w:pPr>
    <w:rPr>
      <w:bCs w:val="0"/>
    </w:rPr>
  </w:style>
  <w:style w:type="table" w:styleId="TableGrid">
    <w:name w:val="Table Grid"/>
    <w:basedOn w:val="TableNormal"/>
    <w:rsid w:val="00196689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3-Accent5">
    <w:name w:val="Grid Table 3 Accent 5"/>
    <w:basedOn w:val="TableNormal"/>
    <w:uiPriority w:val="48"/>
    <w:rsid w:val="00B11250"/>
    <w:pPr>
      <w:spacing w:after="0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character" w:customStyle="1" w:styleId="BodyTextChar">
    <w:name w:val="Body Text Char"/>
    <w:basedOn w:val="DefaultParagraphFont"/>
    <w:link w:val="BodyText"/>
    <w:rsid w:val="00745220"/>
    <w:rPr>
      <w:rFonts w:ascii="Calibri" w:hAnsi="Calibri"/>
    </w:rPr>
  </w:style>
  <w:style w:type="character" w:styleId="Emphasis">
    <w:name w:val="Emphasis"/>
    <w:basedOn w:val="DefaultParagraphFont"/>
    <w:rsid w:val="00702333"/>
    <w:rPr>
      <w:i/>
      <w:iCs/>
    </w:rPr>
  </w:style>
  <w:style w:type="paragraph" w:styleId="Header">
    <w:name w:val="header"/>
    <w:basedOn w:val="Normal"/>
    <w:link w:val="HeaderChar"/>
    <w:uiPriority w:val="99"/>
    <w:unhideWhenUsed/>
    <w:rsid w:val="00BF4188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BF4188"/>
  </w:style>
  <w:style w:type="paragraph" w:styleId="Footer">
    <w:name w:val="footer"/>
    <w:basedOn w:val="Normal"/>
    <w:link w:val="FooterChar"/>
    <w:uiPriority w:val="99"/>
    <w:unhideWhenUsed/>
    <w:rsid w:val="00BF4188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BF4188"/>
  </w:style>
  <w:style w:type="character" w:styleId="PageNumber">
    <w:name w:val="page number"/>
    <w:basedOn w:val="DefaultParagraphFont"/>
    <w:uiPriority w:val="99"/>
    <w:rsid w:val="00BF4188"/>
    <w:rPr>
      <w:rFonts w:asciiTheme="minorHAnsi" w:hAnsiTheme="minorHAnsi"/>
      <w:b/>
      <w:sz w:val="24"/>
    </w:rPr>
  </w:style>
  <w:style w:type="table" w:customStyle="1" w:styleId="mfbodytable">
    <w:name w:val="mf_bodytable"/>
    <w:basedOn w:val="TableGrid"/>
    <w:uiPriority w:val="99"/>
    <w:rsid w:val="00880560"/>
    <w:rPr>
      <w:rFonts w:ascii="Calibri" w:hAnsi="Calibri"/>
      <w:sz w:val="20"/>
    </w:rPr>
    <w:tblPr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</w:tblPr>
  </w:style>
  <w:style w:type="table" w:customStyle="1" w:styleId="mfscheduleTable">
    <w:name w:val="mf_scheduleTable"/>
    <w:basedOn w:val="mfbodytable"/>
    <w:uiPriority w:val="99"/>
    <w:rsid w:val="00CE507B"/>
    <w:tblPr/>
    <w:tblStylePr w:type="firstCol">
      <w:rPr>
        <w:rFonts w:ascii="Calibri" w:hAnsi="Calibri"/>
        <w:i/>
        <w:color w:val="BFBFBF" w:themeColor="background1" w:themeShade="BF"/>
        <w:sz w:val="20"/>
      </w:rPr>
    </w:tblStylePr>
  </w:style>
  <w:style w:type="paragraph" w:styleId="TOC1">
    <w:name w:val="toc 1"/>
    <w:basedOn w:val="Normal"/>
    <w:next w:val="Normal"/>
    <w:autoRedefine/>
    <w:uiPriority w:val="39"/>
    <w:unhideWhenUsed/>
    <w:rsid w:val="004C6CF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C6CF4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4C6CF4"/>
    <w:pPr>
      <w:spacing w:after="100"/>
      <w:ind w:left="480"/>
    </w:pPr>
  </w:style>
  <w:style w:type="character" w:styleId="UnresolvedMention">
    <w:name w:val="Unresolved Mention"/>
    <w:basedOn w:val="DefaultParagraphFont"/>
    <w:uiPriority w:val="99"/>
    <w:unhideWhenUsed/>
    <w:rsid w:val="00917213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nhideWhenUsed/>
    <w:qFormat/>
    <w:rsid w:val="00917213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917213"/>
    <w:rPr>
      <w:sz w:val="20"/>
      <w:szCs w:val="20"/>
    </w:rPr>
  </w:style>
  <w:style w:type="character" w:customStyle="1" w:styleId="mfred">
    <w:name w:val="mf_red"/>
    <w:basedOn w:val="BodyTextChar"/>
    <w:uiPriority w:val="1"/>
    <w:qFormat/>
    <w:rsid w:val="004F4F39"/>
    <w:rPr>
      <w:rFonts w:ascii="Calibri" w:hAnsi="Calibri"/>
      <w:color w:val="FF0000"/>
      <w:bdr w:val="none" w:sz="0" w:space="0" w:color="auto"/>
      <w:shd w:val="clear" w:color="auto" w:fill="auto"/>
    </w:rPr>
  </w:style>
  <w:style w:type="character" w:customStyle="1" w:styleId="mfgreen">
    <w:name w:val="mf_green"/>
    <w:basedOn w:val="mfred"/>
    <w:uiPriority w:val="1"/>
    <w:qFormat/>
    <w:rsid w:val="004F4F39"/>
    <w:rPr>
      <w:rFonts w:ascii="Calibri" w:hAnsi="Calibri"/>
      <w:color w:val="00B050"/>
      <w:bdr w:val="none" w:sz="0" w:space="0" w:color="auto"/>
      <w:shd w:val="clear" w:color="auto" w:fill="auto"/>
    </w:rPr>
  </w:style>
  <w:style w:type="table" w:styleId="PlainTable4">
    <w:name w:val="Plain Table 4"/>
    <w:basedOn w:val="TableNormal"/>
    <w:uiPriority w:val="44"/>
    <w:rsid w:val="00156CEF"/>
    <w:pPr>
      <w:spacing w:after="0"/>
    </w:pPr>
    <w:rPr>
      <w:sz w:val="20"/>
      <w:szCs w:val="20"/>
      <w:lang w:val="en-GB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isclaimer">
    <w:name w:val="Disclaimer"/>
    <w:basedOn w:val="Normal"/>
    <w:link w:val="DisclaimerChar"/>
    <w:rsid w:val="00155285"/>
    <w:pPr>
      <w:spacing w:after="160" w:line="160" w:lineRule="exact"/>
    </w:pPr>
    <w:rPr>
      <w:sz w:val="16"/>
      <w:szCs w:val="20"/>
      <w:lang w:val="en-GB" w:eastAsia="en-GB"/>
    </w:rPr>
  </w:style>
  <w:style w:type="character" w:customStyle="1" w:styleId="DisclaimerChar">
    <w:name w:val="Disclaimer Char"/>
    <w:basedOn w:val="DefaultParagraphFont"/>
    <w:link w:val="Disclaimer"/>
    <w:rsid w:val="00155285"/>
    <w:rPr>
      <w:rFonts w:ascii="Calibri" w:hAnsi="Calibri"/>
      <w:sz w:val="16"/>
      <w:szCs w:val="20"/>
      <w:lang w:val="en-GB" w:eastAsia="en-GB"/>
    </w:rPr>
  </w:style>
  <w:style w:type="character" w:styleId="PlaceholderText">
    <w:name w:val="Placeholder Text"/>
    <w:basedOn w:val="DefaultParagraphFont"/>
    <w:semiHidden/>
    <w:rsid w:val="00AB0C87"/>
    <w:rPr>
      <w:color w:val="808080"/>
    </w:rPr>
  </w:style>
  <w:style w:type="character" w:customStyle="1" w:styleId="mfwhite">
    <w:name w:val="mf_white"/>
    <w:basedOn w:val="DefaultParagraphFont"/>
    <w:uiPriority w:val="1"/>
    <w:qFormat/>
    <w:rsid w:val="003F18C9"/>
    <w:rPr>
      <w:color w:val="FFFFFF" w:themeColor="background1"/>
    </w:rPr>
  </w:style>
  <w:style w:type="paragraph" w:customStyle="1" w:styleId="mfgrey">
    <w:name w:val="mf_grey"/>
    <w:basedOn w:val="Normal"/>
    <w:qFormat/>
    <w:rsid w:val="00254733"/>
    <w:rPr>
      <w:color w:val="D9D9D9" w:themeColor="background1" w:themeShade="D9"/>
    </w:rPr>
  </w:style>
  <w:style w:type="character" w:customStyle="1" w:styleId="mfheadertitles">
    <w:name w:val="mf_headertitles"/>
    <w:basedOn w:val="mfgreen"/>
    <w:uiPriority w:val="1"/>
    <w:qFormat/>
    <w:rsid w:val="00A55DE6"/>
    <w:rPr>
      <w:rFonts w:ascii="Calibri" w:hAnsi="Calibri"/>
      <w:color w:val="D9D9D9" w:themeColor="background1" w:themeShade="D9"/>
      <w:bdr w:val="none" w:sz="0" w:space="0" w:color="auto"/>
      <w:shd w:val="clear" w:color="auto" w:fill="auto"/>
    </w:rPr>
  </w:style>
  <w:style w:type="character" w:customStyle="1" w:styleId="mfheadercaption">
    <w:name w:val="mf_headercaption"/>
    <w:basedOn w:val="mfgreen"/>
    <w:uiPriority w:val="1"/>
    <w:qFormat/>
    <w:rsid w:val="005E7BDF"/>
    <w:rPr>
      <w:rFonts w:ascii="Calibri" w:hAnsi="Calibri"/>
      <w:i/>
      <w:color w:val="7F7F7F" w:themeColor="text1" w:themeTint="80"/>
      <w:sz w:val="24"/>
      <w:bdr w:val="none" w:sz="0" w:space="0" w:color="auto"/>
      <w:shd w:val="clear" w:color="auto" w:fill="aut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305A79DC6D947738201B7727251DD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0D0093-4668-4E44-B113-3225911152C2}"/>
      </w:docPartPr>
      <w:docPartBody>
        <w:p w:rsidR="005534D7" w:rsidRDefault="00597201">
          <w:r w:rsidRPr="002573C9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altName w:val="Angsana New"/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55F01"/>
    <w:rsid w:val="000B0D10"/>
    <w:rsid w:val="000E06D6"/>
    <w:rsid w:val="0026484A"/>
    <w:rsid w:val="00346135"/>
    <w:rsid w:val="00355F01"/>
    <w:rsid w:val="00462C5D"/>
    <w:rsid w:val="00481735"/>
    <w:rsid w:val="005534D7"/>
    <w:rsid w:val="00597201"/>
    <w:rsid w:val="006900DE"/>
    <w:rsid w:val="00736A2D"/>
    <w:rsid w:val="0094434A"/>
    <w:rsid w:val="00AF557E"/>
    <w:rsid w:val="00BE3792"/>
    <w:rsid w:val="00BF4148"/>
    <w:rsid w:val="00DE1849"/>
    <w:rsid w:val="00DE7D00"/>
    <w:rsid w:val="00E31B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0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55F01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semiHidden/>
    <w:rsid w:val="005534D7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5150286-F918-427C-BDB5-7565148477F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4</Pages>
  <Words>260</Words>
  <Characters>148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thor</dc:creator>
  <cp:keywords/>
  <dc:description/>
  <cp:lastModifiedBy>John Gunstone</cp:lastModifiedBy>
  <cp:revision>6</cp:revision>
  <dcterms:created xsi:type="dcterms:W3CDTF">2021-10-04T16:41:00Z</dcterms:created>
  <dcterms:modified xsi:type="dcterms:W3CDTF">2022-01-27T16:24:00Z</dcterms:modified>
</cp:coreProperties>
</file>